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3E727C" w14:textId="77777777" w:rsidR="008905F2" w:rsidRDefault="007A7B60" w:rsidP="007072D7">
      <w:r>
        <w:rPr>
          <w:noProof/>
        </w:rPr>
        <mc:AlternateContent>
          <mc:Choice Requires="wps">
            <w:drawing>
              <wp:anchor distT="45720" distB="45720" distL="114300" distR="114300" simplePos="0" relativeHeight="251722752" behindDoc="0" locked="0" layoutInCell="1" allowOverlap="1" wp14:anchorId="776F4B0C" wp14:editId="039EFF6D">
                <wp:simplePos x="0" y="0"/>
                <wp:positionH relativeFrom="column">
                  <wp:posOffset>2934197</wp:posOffset>
                </wp:positionH>
                <wp:positionV relativeFrom="paragraph">
                  <wp:posOffset>7424420</wp:posOffset>
                </wp:positionV>
                <wp:extent cx="389172" cy="36576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7C81DCE0" w14:textId="77777777" w:rsidR="00546753" w:rsidRPr="007072D7" w:rsidRDefault="00546753" w:rsidP="007A7B60">
                            <w:r>
                              <w:t>44</w:t>
                            </w:r>
                          </w:p>
                          <w:p w14:paraId="1D03660D"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AF130" id="_x0000_t202" coordsize="21600,21600" o:spt="202" path="m,l,21600r21600,l21600,xe">
                <v:stroke joinstyle="miter"/>
                <v:path gradientshapeok="t" o:connecttype="rect"/>
              </v:shapetype>
              <v:shape id="Text Box 2" o:spid="_x0000_s1026" type="#_x0000_t202" style="position:absolute;margin-left:231.05pt;margin-top:584.6pt;width:30.65pt;height:28.8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" filled="f" stroked="f">
                <v:textbox>
                  <w:txbxContent>
                    <w:p w:rsidR="00546753" w:rsidRPr="007072D7" w:rsidRDefault="00546753" w:rsidP="007A7B60">
                      <w:r>
                        <w:t>44</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24800" behindDoc="0" locked="0" layoutInCell="1" allowOverlap="1" wp14:anchorId="05B9BA04" wp14:editId="4121CE85">
                <wp:simplePos x="0" y="0"/>
                <wp:positionH relativeFrom="column">
                  <wp:posOffset>4588427</wp:posOffset>
                </wp:positionH>
                <wp:positionV relativeFrom="paragraph">
                  <wp:posOffset>7062000</wp:posOffset>
                </wp:positionV>
                <wp:extent cx="389172" cy="36576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04596849" w14:textId="77777777" w:rsidR="00546753" w:rsidRPr="007072D7" w:rsidRDefault="00546753" w:rsidP="007A7B60">
                            <w:r>
                              <w:t>43</w:t>
                            </w:r>
                          </w:p>
                          <w:p w14:paraId="750259B6"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B30CD" id="_x0000_s1027" type="#_x0000_t202" style="position:absolute;margin-left:361.3pt;margin-top:556.05pt;width:30.65pt;height:28.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" filled="f" stroked="f">
                <v:textbox>
                  <w:txbxContent>
                    <w:p w:rsidR="00546753" w:rsidRPr="007072D7" w:rsidRDefault="00546753" w:rsidP="007A7B60">
                      <w:r>
                        <w:t>43</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26848" behindDoc="0" locked="0" layoutInCell="1" allowOverlap="1" wp14:anchorId="48FC9E74" wp14:editId="1E57B5B0">
                <wp:simplePos x="0" y="0"/>
                <wp:positionH relativeFrom="column">
                  <wp:posOffset>4088709</wp:posOffset>
                </wp:positionH>
                <wp:positionV relativeFrom="paragraph">
                  <wp:posOffset>6950738</wp:posOffset>
                </wp:positionV>
                <wp:extent cx="389172" cy="36576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719AADEA" w14:textId="77777777" w:rsidR="00546753" w:rsidRPr="007072D7" w:rsidRDefault="00546753" w:rsidP="007A7B60">
                            <w:r>
                              <w:t>42</w:t>
                            </w:r>
                          </w:p>
                          <w:p w14:paraId="560EDDEC"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4985E" id="_x0000_s1028" type="#_x0000_t202" style="position:absolute;margin-left:321.95pt;margin-top:547.3pt;width:30.65pt;height:28.8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" filled="f" stroked="f">
                <v:textbox>
                  <w:txbxContent>
                    <w:p w:rsidR="00546753" w:rsidRPr="007072D7" w:rsidRDefault="00546753" w:rsidP="007A7B60">
                      <w:r>
                        <w:t>42</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28896" behindDoc="0" locked="0" layoutInCell="1" allowOverlap="1" wp14:anchorId="25E1E9D8" wp14:editId="66D4D331">
                <wp:simplePos x="0" y="0"/>
                <wp:positionH relativeFrom="column">
                  <wp:posOffset>4587903</wp:posOffset>
                </wp:positionH>
                <wp:positionV relativeFrom="paragraph">
                  <wp:posOffset>6807034</wp:posOffset>
                </wp:positionV>
                <wp:extent cx="389172" cy="365760"/>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11A55914" w14:textId="77777777" w:rsidR="00546753" w:rsidRPr="007072D7" w:rsidRDefault="00546753" w:rsidP="007A7B60">
                            <w:r>
                              <w:t>41</w:t>
                            </w:r>
                          </w:p>
                          <w:p w14:paraId="0F57074C"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4F300" id="_x0000_s1029" type="#_x0000_t202" style="position:absolute;margin-left:361.25pt;margin-top:536pt;width:30.65pt;height:28.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" filled="f" stroked="f">
                <v:textbox>
                  <w:txbxContent>
                    <w:p w:rsidR="00546753" w:rsidRPr="007072D7" w:rsidRDefault="00546753" w:rsidP="007A7B60">
                      <w:r>
                        <w:t>41</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30944" behindDoc="0" locked="0" layoutInCell="1" allowOverlap="1" wp14:anchorId="0DB6E2D5" wp14:editId="3C28CBAA">
                <wp:simplePos x="0" y="0"/>
                <wp:positionH relativeFrom="column">
                  <wp:posOffset>2942839</wp:posOffset>
                </wp:positionH>
                <wp:positionV relativeFrom="paragraph">
                  <wp:posOffset>6584453</wp:posOffset>
                </wp:positionV>
                <wp:extent cx="389172" cy="365760"/>
                <wp:effectExtent l="0" t="0" r="0" b="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08FC6BB7" w14:textId="77777777" w:rsidR="00546753" w:rsidRDefault="00546753" w:rsidP="007A7B60">
                            <w:r>
                              <w:t>40</w:t>
                            </w:r>
                          </w:p>
                          <w:p w14:paraId="56BCF118" w14:textId="77777777" w:rsidR="00546753" w:rsidRPr="007072D7" w:rsidRDefault="00546753" w:rsidP="007A7B60"/>
                          <w:p w14:paraId="297A069A"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29814" id="_x0000_s1030" type="#_x0000_t202" style="position:absolute;margin-left:231.7pt;margin-top:518.45pt;width:30.65pt;height:28.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" filled="f" stroked="f">
                <v:textbox>
                  <w:txbxContent>
                    <w:p w:rsidR="00546753" w:rsidRDefault="00546753" w:rsidP="007A7B60">
                      <w:r>
                        <w:t>40</w:t>
                      </w:r>
                    </w:p>
                    <w:p w:rsidR="00546753" w:rsidRPr="007072D7" w:rsidRDefault="00546753" w:rsidP="007A7B60"/>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32992" behindDoc="0" locked="0" layoutInCell="1" allowOverlap="1" wp14:anchorId="0419FAC6" wp14:editId="73B63260">
                <wp:simplePos x="0" y="0"/>
                <wp:positionH relativeFrom="column">
                  <wp:posOffset>4587433</wp:posOffset>
                </wp:positionH>
                <wp:positionV relativeFrom="paragraph">
                  <wp:posOffset>6266180</wp:posOffset>
                </wp:positionV>
                <wp:extent cx="389172" cy="36576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6CD6A8DF" w14:textId="77777777" w:rsidR="00546753" w:rsidRPr="007072D7" w:rsidRDefault="00546753" w:rsidP="007A7B60">
                            <w:r>
                              <w:t>39</w:t>
                            </w:r>
                          </w:p>
                          <w:p w14:paraId="02196475"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9AF35" id="_x0000_s1031" type="#_x0000_t202" style="position:absolute;margin-left:361.2pt;margin-top:493.4pt;width:30.65pt;height:28.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" filled="f" stroked="f">
                <v:textbox>
                  <w:txbxContent>
                    <w:p w:rsidR="00546753" w:rsidRPr="007072D7" w:rsidRDefault="00546753" w:rsidP="007A7B60">
                      <w:r>
                        <w:t>39</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35040" behindDoc="0" locked="0" layoutInCell="1" allowOverlap="1" wp14:anchorId="2FB792C6" wp14:editId="3086802F">
                <wp:simplePos x="0" y="0"/>
                <wp:positionH relativeFrom="column">
                  <wp:posOffset>4127693</wp:posOffset>
                </wp:positionH>
                <wp:positionV relativeFrom="paragraph">
                  <wp:posOffset>6155193</wp:posOffset>
                </wp:positionV>
                <wp:extent cx="389172" cy="365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72BEE156" w14:textId="77777777" w:rsidR="00546753" w:rsidRDefault="00546753" w:rsidP="007A7B60">
                            <w:r>
                              <w:t>38</w:t>
                            </w:r>
                          </w:p>
                          <w:p w14:paraId="1FD7A684" w14:textId="77777777" w:rsidR="00546753" w:rsidRPr="007072D7" w:rsidRDefault="00546753" w:rsidP="007A7B60"/>
                          <w:p w14:paraId="2F1BDC9D"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7AF8B" id="_x0000_s1032" type="#_x0000_t202" style="position:absolute;margin-left:325pt;margin-top:484.65pt;width:30.65pt;height:28.8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" filled="f" stroked="f">
                <v:textbox>
                  <w:txbxContent>
                    <w:p w:rsidR="00546753" w:rsidRDefault="00546753" w:rsidP="007A7B60">
                      <w:r>
                        <w:t>38</w:t>
                      </w:r>
                    </w:p>
                    <w:p w:rsidR="00546753" w:rsidRPr="007072D7" w:rsidRDefault="00546753" w:rsidP="007A7B60"/>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37088" behindDoc="0" locked="0" layoutInCell="1" allowOverlap="1" wp14:anchorId="32F06524" wp14:editId="4B64D64B">
                <wp:simplePos x="0" y="0"/>
                <wp:positionH relativeFrom="column">
                  <wp:posOffset>4587820</wp:posOffset>
                </wp:positionH>
                <wp:positionV relativeFrom="paragraph">
                  <wp:posOffset>6027420</wp:posOffset>
                </wp:positionV>
                <wp:extent cx="389172" cy="365760"/>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0BD7CE41" w14:textId="77777777" w:rsidR="00546753" w:rsidRPr="007072D7" w:rsidRDefault="00546753" w:rsidP="007A7B60">
                            <w:r>
                              <w:t>37</w:t>
                            </w:r>
                          </w:p>
                          <w:p w14:paraId="71104EA7"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06592" id="_x0000_s1033" type="#_x0000_t202" style="position:absolute;margin-left:361.25pt;margin-top:474.6pt;width:30.65pt;height:28.8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" filled="f" stroked="f">
                <v:textbox>
                  <w:txbxContent>
                    <w:p w:rsidR="00546753" w:rsidRPr="007072D7" w:rsidRDefault="00546753" w:rsidP="007A7B60">
                      <w:r>
                        <w:t>37</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45280" behindDoc="0" locked="0" layoutInCell="1" allowOverlap="1" wp14:anchorId="767DC845" wp14:editId="5278F4C7">
                <wp:simplePos x="0" y="0"/>
                <wp:positionH relativeFrom="column">
                  <wp:posOffset>1376680</wp:posOffset>
                </wp:positionH>
                <wp:positionV relativeFrom="paragraph">
                  <wp:posOffset>6265159</wp:posOffset>
                </wp:positionV>
                <wp:extent cx="389172" cy="365760"/>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1F091FF7" w14:textId="77777777" w:rsidR="00546753" w:rsidRPr="007072D7" w:rsidRDefault="00546753" w:rsidP="007A7B60">
                            <w:r>
                              <w:t>34</w:t>
                            </w:r>
                          </w:p>
                          <w:p w14:paraId="3C1C1B66"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AA1377" id="_x0000_s1034" type="#_x0000_t202" style="position:absolute;margin-left:108.4pt;margin-top:493.3pt;width:30.65pt;height:28.8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" filled="f" stroked="f">
                <v:textbox>
                  <w:txbxContent>
                    <w:p w:rsidR="00546753" w:rsidRPr="007072D7" w:rsidRDefault="00546753" w:rsidP="007A7B60">
                      <w:r>
                        <w:t>34</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39136" behindDoc="0" locked="0" layoutInCell="1" allowOverlap="1" wp14:anchorId="05535DEC" wp14:editId="6A46E23A">
                <wp:simplePos x="0" y="0"/>
                <wp:positionH relativeFrom="column">
                  <wp:posOffset>1376653</wp:posOffset>
                </wp:positionH>
                <wp:positionV relativeFrom="paragraph">
                  <wp:posOffset>6417696</wp:posOffset>
                </wp:positionV>
                <wp:extent cx="389172" cy="365760"/>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39E95F0D" w14:textId="77777777" w:rsidR="00546753" w:rsidRPr="007072D7" w:rsidRDefault="00546753" w:rsidP="007A7B60">
                            <w:r>
                              <w:t>36</w:t>
                            </w:r>
                          </w:p>
                          <w:p w14:paraId="48F05076"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9DDFD8" id="_x0000_s1035" type="#_x0000_t202" style="position:absolute;margin-left:108.4pt;margin-top:505.35pt;width:30.65pt;height:28.8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" filled="f" stroked="f">
                <v:textbox>
                  <w:txbxContent>
                    <w:p w:rsidR="00546753" w:rsidRPr="007072D7" w:rsidRDefault="00546753" w:rsidP="007A7B60">
                      <w:r>
                        <w:t>36</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41184" behindDoc="0" locked="0" layoutInCell="1" allowOverlap="1" wp14:anchorId="3C61AD74" wp14:editId="0A480194">
                <wp:simplePos x="0" y="0"/>
                <wp:positionH relativeFrom="column">
                  <wp:posOffset>2227497</wp:posOffset>
                </wp:positionH>
                <wp:positionV relativeFrom="paragraph">
                  <wp:posOffset>6354141</wp:posOffset>
                </wp:positionV>
                <wp:extent cx="389172" cy="36576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5CFD4B9F" w14:textId="77777777" w:rsidR="00546753" w:rsidRPr="007072D7" w:rsidRDefault="00546753" w:rsidP="007A7B60">
                            <w:r>
                              <w:t>35</w:t>
                            </w:r>
                          </w:p>
                          <w:p w14:paraId="7C4B0BD8"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E6727" id="_x0000_s1036" type="#_x0000_t202" style="position:absolute;margin-left:175.4pt;margin-top:500.35pt;width:30.65pt;height:28.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" filled="f" stroked="f">
                <v:textbox>
                  <w:txbxContent>
                    <w:p w:rsidR="00546753" w:rsidRPr="007072D7" w:rsidRDefault="00546753" w:rsidP="007A7B60">
                      <w:r>
                        <w:t>35</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43232" behindDoc="0" locked="0" layoutInCell="1" allowOverlap="1" wp14:anchorId="0771345B" wp14:editId="1CF23345">
                <wp:simplePos x="0" y="0"/>
                <wp:positionH relativeFrom="column">
                  <wp:posOffset>1360860</wp:posOffset>
                </wp:positionH>
                <wp:positionV relativeFrom="paragraph">
                  <wp:posOffset>6115658</wp:posOffset>
                </wp:positionV>
                <wp:extent cx="389172" cy="365760"/>
                <wp:effectExtent l="0" t="0" r="0"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66EE8044" w14:textId="77777777" w:rsidR="00546753" w:rsidRPr="007072D7" w:rsidRDefault="00546753" w:rsidP="007A7B60">
                            <w:r>
                              <w:t>33</w:t>
                            </w:r>
                          </w:p>
                          <w:p w14:paraId="66BBAF08"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7E367" id="_x0000_s1037" type="#_x0000_t202" style="position:absolute;margin-left:107.15pt;margin-top:481.55pt;width:30.65pt;height:28.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" filled="f" stroked="f">
                <v:textbox>
                  <w:txbxContent>
                    <w:p w:rsidR="00546753" w:rsidRPr="007072D7" w:rsidRDefault="00546753" w:rsidP="007A7B60">
                      <w:r>
                        <w:t>33</w:t>
                      </w:r>
                    </w:p>
                    <w:p w:rsidR="00546753" w:rsidRPr="007072D7" w:rsidRDefault="00546753" w:rsidP="007A7B60"/>
                  </w:txbxContent>
                </v:textbox>
              </v:shape>
            </w:pict>
          </mc:Fallback>
        </mc:AlternateContent>
      </w:r>
      <w:r>
        <w:rPr>
          <w:noProof/>
        </w:rPr>
        <mc:AlternateContent>
          <mc:Choice Requires="wps">
            <w:drawing>
              <wp:anchor distT="45720" distB="45720" distL="114300" distR="114300" simplePos="0" relativeHeight="251747328" behindDoc="0" locked="0" layoutInCell="1" allowOverlap="1" wp14:anchorId="12A597FD" wp14:editId="75C4880B">
                <wp:simplePos x="0" y="0"/>
                <wp:positionH relativeFrom="column">
                  <wp:posOffset>2108173</wp:posOffset>
                </wp:positionH>
                <wp:positionV relativeFrom="paragraph">
                  <wp:posOffset>5988547</wp:posOffset>
                </wp:positionV>
                <wp:extent cx="389172" cy="365760"/>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510563C3" w14:textId="77777777" w:rsidR="00546753" w:rsidRPr="007072D7" w:rsidRDefault="00546753" w:rsidP="007A7B60">
                            <w:r>
                              <w:t>32</w:t>
                            </w:r>
                          </w:p>
                          <w:p w14:paraId="56D11B10" w14:textId="77777777" w:rsidR="00546753" w:rsidRPr="007072D7" w:rsidRDefault="00546753" w:rsidP="007A7B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3FEA1" id="_x0000_s1038" type="#_x0000_t202" style="position:absolute;margin-left:166pt;margin-top:471.55pt;width:30.65pt;height:28.8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" filled="f" stroked="f">
                <v:textbox>
                  <w:txbxContent>
                    <w:p w:rsidR="00546753" w:rsidRPr="007072D7" w:rsidRDefault="00546753" w:rsidP="007A7B60">
                      <w:r>
                        <w:t>32</w:t>
                      </w:r>
                    </w:p>
                    <w:p w:rsidR="00546753" w:rsidRPr="007072D7" w:rsidRDefault="00546753" w:rsidP="007A7B60"/>
                  </w:txbxContent>
                </v:textbox>
              </v:shape>
            </w:pict>
          </mc:Fallback>
        </mc:AlternateContent>
      </w:r>
      <w:r w:rsidR="007072D7">
        <w:rPr>
          <w:noProof/>
        </w:rPr>
        <mc:AlternateContent>
          <mc:Choice Requires="wps">
            <w:drawing>
              <wp:anchor distT="45720" distB="45720" distL="114300" distR="114300" simplePos="0" relativeHeight="251720704" behindDoc="0" locked="0" layoutInCell="1" allowOverlap="1" wp14:anchorId="0FA4049C" wp14:editId="22519CD4">
                <wp:simplePos x="0" y="0"/>
                <wp:positionH relativeFrom="column">
                  <wp:posOffset>1352053</wp:posOffset>
                </wp:positionH>
                <wp:positionV relativeFrom="paragraph">
                  <wp:posOffset>5899785</wp:posOffset>
                </wp:positionV>
                <wp:extent cx="389172" cy="36576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172" cy="365760"/>
                        </a:xfrm>
                        <a:prstGeom prst="rect">
                          <a:avLst/>
                        </a:prstGeom>
                        <a:noFill/>
                        <a:ln w="9525">
                          <a:noFill/>
                          <a:miter lim="800000"/>
                          <a:headEnd/>
                          <a:tailEnd/>
                        </a:ln>
                      </wps:spPr>
                      <wps:txbx>
                        <w:txbxContent>
                          <w:p w14:paraId="62BC9320" w14:textId="77777777" w:rsidR="00546753" w:rsidRPr="007072D7" w:rsidRDefault="00546753" w:rsidP="007072D7">
                            <w:r>
                              <w:t>31</w:t>
                            </w:r>
                          </w:p>
                          <w:p w14:paraId="77650B0A"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B15E91" id="_x0000_s1039" type="#_x0000_t202" style="position:absolute;margin-left:106.45pt;margin-top:464.55pt;width:30.65pt;height:28.8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" filled="f" stroked="f">
                <v:textbox>
                  <w:txbxContent>
                    <w:p w:rsidR="00546753" w:rsidRPr="007072D7" w:rsidRDefault="00546753" w:rsidP="007072D7">
                      <w:r>
                        <w:t>31</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18656" behindDoc="0" locked="0" layoutInCell="1" allowOverlap="1" wp14:anchorId="2FFA47C9" wp14:editId="2FA0AA89">
                <wp:simplePos x="0" y="0"/>
                <wp:positionH relativeFrom="column">
                  <wp:posOffset>2981738</wp:posOffset>
                </wp:positionH>
                <wp:positionV relativeFrom="paragraph">
                  <wp:posOffset>5756744</wp:posOffset>
                </wp:positionV>
                <wp:extent cx="397565" cy="294199"/>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65" cy="294199"/>
                        </a:xfrm>
                        <a:prstGeom prst="rect">
                          <a:avLst/>
                        </a:prstGeom>
                        <a:noFill/>
                        <a:ln w="9525">
                          <a:noFill/>
                          <a:miter lim="800000"/>
                          <a:headEnd/>
                          <a:tailEnd/>
                        </a:ln>
                      </wps:spPr>
                      <wps:txbx>
                        <w:txbxContent>
                          <w:p w14:paraId="1EEE5576" w14:textId="77777777" w:rsidR="00546753" w:rsidRPr="007072D7" w:rsidRDefault="00546753" w:rsidP="007072D7">
                            <w:r>
                              <w:t>30</w:t>
                            </w:r>
                          </w:p>
                          <w:p w14:paraId="38515E05"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1DF6E" id="_x0000_s1040" type="#_x0000_t202" style="position:absolute;margin-left:234.8pt;margin-top:453.3pt;width:31.3pt;height:23.1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" filled="f" stroked="f">
                <v:textbox>
                  <w:txbxContent>
                    <w:p w:rsidR="00546753" w:rsidRPr="007072D7" w:rsidRDefault="00546753" w:rsidP="007072D7">
                      <w:r>
                        <w:t>30</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16608" behindDoc="0" locked="0" layoutInCell="1" allowOverlap="1" wp14:anchorId="41BB0C4E" wp14:editId="3FD3F190">
                <wp:simplePos x="0" y="0"/>
                <wp:positionH relativeFrom="column">
                  <wp:posOffset>4476584</wp:posOffset>
                </wp:positionH>
                <wp:positionV relativeFrom="paragraph">
                  <wp:posOffset>5383033</wp:posOffset>
                </wp:positionV>
                <wp:extent cx="365374" cy="310101"/>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4" cy="310101"/>
                        </a:xfrm>
                        <a:prstGeom prst="rect">
                          <a:avLst/>
                        </a:prstGeom>
                        <a:noFill/>
                        <a:ln w="9525">
                          <a:noFill/>
                          <a:miter lim="800000"/>
                          <a:headEnd/>
                          <a:tailEnd/>
                        </a:ln>
                      </wps:spPr>
                      <wps:txbx>
                        <w:txbxContent>
                          <w:p w14:paraId="5CEDA60B" w14:textId="77777777" w:rsidR="00546753" w:rsidRPr="007072D7" w:rsidRDefault="00546753" w:rsidP="007072D7">
                            <w:r>
                              <w:t>29</w:t>
                            </w:r>
                          </w:p>
                          <w:p w14:paraId="2407D481"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F557AC" id="_x0000_s1041" type="#_x0000_t202" style="position:absolute;margin-left:352.5pt;margin-top:423.85pt;width:28.75pt;height:24.4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" filled="f" stroked="f">
                <v:textbox>
                  <w:txbxContent>
                    <w:p w:rsidR="00546753" w:rsidRPr="007072D7" w:rsidRDefault="00546753" w:rsidP="007072D7">
                      <w:r>
                        <w:t>29</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14560" behindDoc="0" locked="0" layoutInCell="1" allowOverlap="1" wp14:anchorId="40E70A5D" wp14:editId="7A855E95">
                <wp:simplePos x="0" y="0"/>
                <wp:positionH relativeFrom="column">
                  <wp:posOffset>1639901</wp:posOffset>
                </wp:positionH>
                <wp:positionV relativeFrom="paragraph">
                  <wp:posOffset>5382895</wp:posOffset>
                </wp:positionV>
                <wp:extent cx="412695" cy="2698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695" cy="269875"/>
                        </a:xfrm>
                        <a:prstGeom prst="rect">
                          <a:avLst/>
                        </a:prstGeom>
                        <a:noFill/>
                        <a:ln w="9525">
                          <a:noFill/>
                          <a:miter lim="800000"/>
                          <a:headEnd/>
                          <a:tailEnd/>
                        </a:ln>
                      </wps:spPr>
                      <wps:txbx>
                        <w:txbxContent>
                          <w:p w14:paraId="7A10F82A" w14:textId="77777777" w:rsidR="00546753" w:rsidRPr="007072D7" w:rsidRDefault="00546753" w:rsidP="007072D7">
                            <w:r>
                              <w:t>28</w:t>
                            </w:r>
                          </w:p>
                          <w:p w14:paraId="780D52D3"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48007" id="_x0000_s1042" type="#_x0000_t202" style="position:absolute;margin-left:129.15pt;margin-top:423.85pt;width:32.5pt;height:21.2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" filled="f" stroked="f">
                <v:textbox>
                  <w:txbxContent>
                    <w:p w:rsidR="00546753" w:rsidRPr="007072D7" w:rsidRDefault="00546753" w:rsidP="007072D7">
                      <w:r>
                        <w:t>28</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12512" behindDoc="0" locked="0" layoutInCell="1" allowOverlap="1" wp14:anchorId="698A814C" wp14:editId="018F3487">
                <wp:simplePos x="0" y="0"/>
                <wp:positionH relativeFrom="column">
                  <wp:posOffset>2981738</wp:posOffset>
                </wp:positionH>
                <wp:positionV relativeFrom="paragraph">
                  <wp:posOffset>5001370</wp:posOffset>
                </wp:positionV>
                <wp:extent cx="381663" cy="269875"/>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63" cy="269875"/>
                        </a:xfrm>
                        <a:prstGeom prst="rect">
                          <a:avLst/>
                        </a:prstGeom>
                        <a:noFill/>
                        <a:ln w="9525">
                          <a:noFill/>
                          <a:miter lim="800000"/>
                          <a:headEnd/>
                          <a:tailEnd/>
                        </a:ln>
                      </wps:spPr>
                      <wps:txbx>
                        <w:txbxContent>
                          <w:p w14:paraId="5CC2CEBD" w14:textId="77777777" w:rsidR="00546753" w:rsidRPr="007072D7" w:rsidRDefault="00546753" w:rsidP="007072D7">
                            <w:r>
                              <w:t>27</w:t>
                            </w:r>
                          </w:p>
                          <w:p w14:paraId="388219A7"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6E237" id="_x0000_s1043" type="#_x0000_t202" style="position:absolute;margin-left:234.8pt;margin-top:393.8pt;width:30.05pt;height:21.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" filled="f" stroked="f">
                <v:textbox>
                  <w:txbxContent>
                    <w:p w:rsidR="00546753" w:rsidRPr="007072D7" w:rsidRDefault="00546753" w:rsidP="007072D7">
                      <w:r>
                        <w:t>27</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10464" behindDoc="0" locked="0" layoutInCell="1" allowOverlap="1" wp14:anchorId="6DDED271" wp14:editId="183C2A1F">
                <wp:simplePos x="0" y="0"/>
                <wp:positionH relativeFrom="column">
                  <wp:posOffset>1661823</wp:posOffset>
                </wp:positionH>
                <wp:positionV relativeFrom="paragraph">
                  <wp:posOffset>4603805</wp:posOffset>
                </wp:positionV>
                <wp:extent cx="445052" cy="269875"/>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052" cy="269875"/>
                        </a:xfrm>
                        <a:prstGeom prst="rect">
                          <a:avLst/>
                        </a:prstGeom>
                        <a:noFill/>
                        <a:ln w="9525">
                          <a:noFill/>
                          <a:miter lim="800000"/>
                          <a:headEnd/>
                          <a:tailEnd/>
                        </a:ln>
                      </wps:spPr>
                      <wps:txbx>
                        <w:txbxContent>
                          <w:p w14:paraId="283ED397" w14:textId="77777777" w:rsidR="00546753" w:rsidRPr="007072D7" w:rsidRDefault="00546753" w:rsidP="007072D7">
                            <w:r>
                              <w:t>26</w:t>
                            </w:r>
                          </w:p>
                          <w:p w14:paraId="0D4816E9"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D6FFF" id="_x0000_s1044" type="#_x0000_t202" style="position:absolute;margin-left:130.85pt;margin-top:362.5pt;width:35.05pt;height:21.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" filled="f" stroked="f">
                <v:textbox>
                  <w:txbxContent>
                    <w:p w:rsidR="00546753" w:rsidRPr="007072D7" w:rsidRDefault="00546753" w:rsidP="007072D7">
                      <w:r>
                        <w:t>26</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08416" behindDoc="0" locked="0" layoutInCell="1" allowOverlap="1" wp14:anchorId="5728AA06" wp14:editId="4E0F7BF3">
                <wp:simplePos x="0" y="0"/>
                <wp:positionH relativeFrom="column">
                  <wp:posOffset>2981738</wp:posOffset>
                </wp:positionH>
                <wp:positionV relativeFrom="paragraph">
                  <wp:posOffset>4238045</wp:posOffset>
                </wp:positionV>
                <wp:extent cx="397565" cy="222637"/>
                <wp:effectExtent l="0" t="0" r="0" b="63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65" cy="222637"/>
                        </a:xfrm>
                        <a:prstGeom prst="rect">
                          <a:avLst/>
                        </a:prstGeom>
                        <a:noFill/>
                        <a:ln w="9525">
                          <a:noFill/>
                          <a:miter lim="800000"/>
                          <a:headEnd/>
                          <a:tailEnd/>
                        </a:ln>
                      </wps:spPr>
                      <wps:txbx>
                        <w:txbxContent>
                          <w:p w14:paraId="1A89DB61" w14:textId="77777777" w:rsidR="00546753" w:rsidRPr="007072D7" w:rsidRDefault="00546753" w:rsidP="007072D7">
                            <w:r>
                              <w:t>25</w:t>
                            </w:r>
                          </w:p>
                          <w:p w14:paraId="35B1D6E1"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F1B48" id="_x0000_s1045" type="#_x0000_t202" style="position:absolute;margin-left:234.8pt;margin-top:333.7pt;width:31.3pt;height:17.5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" filled="f" stroked="f">
                <v:textbox>
                  <w:txbxContent>
                    <w:p w:rsidR="00546753" w:rsidRPr="007072D7" w:rsidRDefault="00546753" w:rsidP="007072D7">
                      <w:r>
                        <w:t>25</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06368" behindDoc="0" locked="0" layoutInCell="1" allowOverlap="1" wp14:anchorId="4312F5F7" wp14:editId="4972D2A8">
                <wp:simplePos x="0" y="0"/>
                <wp:positionH relativeFrom="column">
                  <wp:posOffset>4333460</wp:posOffset>
                </wp:positionH>
                <wp:positionV relativeFrom="paragraph">
                  <wp:posOffset>3832529</wp:posOffset>
                </wp:positionV>
                <wp:extent cx="445273" cy="26987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273" cy="269875"/>
                        </a:xfrm>
                        <a:prstGeom prst="rect">
                          <a:avLst/>
                        </a:prstGeom>
                        <a:noFill/>
                        <a:ln w="9525">
                          <a:noFill/>
                          <a:miter lim="800000"/>
                          <a:headEnd/>
                          <a:tailEnd/>
                        </a:ln>
                      </wps:spPr>
                      <wps:txbx>
                        <w:txbxContent>
                          <w:p w14:paraId="01583C45" w14:textId="77777777" w:rsidR="00546753" w:rsidRPr="007072D7" w:rsidRDefault="00546753" w:rsidP="007072D7">
                            <w:r>
                              <w:t>24</w:t>
                            </w:r>
                          </w:p>
                          <w:p w14:paraId="310CDC64"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00AAE" id="_x0000_s1046" type="#_x0000_t202" style="position:absolute;margin-left:341.2pt;margin-top:301.75pt;width:35.05pt;height:21.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" filled="f" stroked="f">
                <v:textbox>
                  <w:txbxContent>
                    <w:p w:rsidR="00546753" w:rsidRPr="007072D7" w:rsidRDefault="00546753" w:rsidP="007072D7">
                      <w:r>
                        <w:t>24</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04320" behindDoc="0" locked="0" layoutInCell="1" allowOverlap="1" wp14:anchorId="55084D46" wp14:editId="3A8952E4">
                <wp:simplePos x="0" y="0"/>
                <wp:positionH relativeFrom="column">
                  <wp:posOffset>1612569</wp:posOffset>
                </wp:positionH>
                <wp:positionV relativeFrom="paragraph">
                  <wp:posOffset>3975100</wp:posOffset>
                </wp:positionV>
                <wp:extent cx="492980" cy="33395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980" cy="333955"/>
                        </a:xfrm>
                        <a:prstGeom prst="rect">
                          <a:avLst/>
                        </a:prstGeom>
                        <a:noFill/>
                        <a:ln w="9525">
                          <a:noFill/>
                          <a:miter lim="800000"/>
                          <a:headEnd/>
                          <a:tailEnd/>
                        </a:ln>
                      </wps:spPr>
                      <wps:txbx>
                        <w:txbxContent>
                          <w:p w14:paraId="38E92146" w14:textId="77777777" w:rsidR="00546753" w:rsidRPr="007072D7" w:rsidRDefault="00546753" w:rsidP="007072D7">
                            <w:r>
                              <w:t>23</w:t>
                            </w:r>
                          </w:p>
                          <w:p w14:paraId="62AE43DC"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82E8B" id="_x0000_s1047" type="#_x0000_t202" style="position:absolute;margin-left:126.95pt;margin-top:313pt;width:38.8pt;height:26.3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" filled="f" stroked="f">
                <v:textbox>
                  <w:txbxContent>
                    <w:p w:rsidR="00546753" w:rsidRPr="007072D7" w:rsidRDefault="00546753" w:rsidP="007072D7">
                      <w:r>
                        <w:t>23</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02272" behindDoc="0" locked="0" layoutInCell="1" allowOverlap="1" wp14:anchorId="413DD436" wp14:editId="7C02FE38">
                <wp:simplePos x="0" y="0"/>
                <wp:positionH relativeFrom="column">
                  <wp:posOffset>1629079</wp:posOffset>
                </wp:positionH>
                <wp:positionV relativeFrom="paragraph">
                  <wp:posOffset>3641090</wp:posOffset>
                </wp:positionV>
                <wp:extent cx="365760" cy="333955"/>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33955"/>
                        </a:xfrm>
                        <a:prstGeom prst="rect">
                          <a:avLst/>
                        </a:prstGeom>
                        <a:noFill/>
                        <a:ln w="9525">
                          <a:noFill/>
                          <a:miter lim="800000"/>
                          <a:headEnd/>
                          <a:tailEnd/>
                        </a:ln>
                      </wps:spPr>
                      <wps:txbx>
                        <w:txbxContent>
                          <w:p w14:paraId="672A11FE" w14:textId="77777777" w:rsidR="00546753" w:rsidRPr="007072D7" w:rsidRDefault="00546753" w:rsidP="007072D7">
                            <w:r>
                              <w:t>22</w:t>
                            </w:r>
                          </w:p>
                          <w:p w14:paraId="54012C8B"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5B1A8F" id="_x0000_s1048" type="#_x0000_t202" style="position:absolute;margin-left:128.25pt;margin-top:286.7pt;width:28.8pt;height:26.3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" filled="f" stroked="f">
                <v:textbox>
                  <w:txbxContent>
                    <w:p w:rsidR="00546753" w:rsidRPr="007072D7" w:rsidRDefault="00546753" w:rsidP="007072D7">
                      <w:r>
                        <w:t>22</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96128" behindDoc="0" locked="0" layoutInCell="1" allowOverlap="1" wp14:anchorId="19DFAC0C" wp14:editId="34D80C05">
                <wp:simplePos x="0" y="0"/>
                <wp:positionH relativeFrom="column">
                  <wp:posOffset>2719345</wp:posOffset>
                </wp:positionH>
                <wp:positionV relativeFrom="paragraph">
                  <wp:posOffset>3395207</wp:posOffset>
                </wp:positionV>
                <wp:extent cx="405075" cy="269875"/>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075" cy="269875"/>
                        </a:xfrm>
                        <a:prstGeom prst="rect">
                          <a:avLst/>
                        </a:prstGeom>
                        <a:noFill/>
                        <a:ln w="9525">
                          <a:noFill/>
                          <a:miter lim="800000"/>
                          <a:headEnd/>
                          <a:tailEnd/>
                        </a:ln>
                      </wps:spPr>
                      <wps:txbx>
                        <w:txbxContent>
                          <w:p w14:paraId="1B0D6860" w14:textId="77777777" w:rsidR="00546753" w:rsidRPr="007072D7" w:rsidRDefault="00546753" w:rsidP="007072D7">
                            <w:r>
                              <w:t>2</w:t>
                            </w:r>
                            <w:r w:rsidRPr="007072D7">
                              <w:t>1</w:t>
                            </w:r>
                          </w:p>
                          <w:p w14:paraId="6C69F128"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127CA" id="_x0000_s1049" type="#_x0000_t202" style="position:absolute;margin-left:214.1pt;margin-top:267.35pt;width:31.9pt;height:2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" filled="f" stroked="f">
                <v:textbox>
                  <w:txbxContent>
                    <w:p w:rsidR="00546753" w:rsidRPr="007072D7" w:rsidRDefault="00546753" w:rsidP="007072D7">
                      <w:r>
                        <w:t>2</w:t>
                      </w:r>
                      <w:r w:rsidRPr="007072D7">
                        <w:t>1</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92032" behindDoc="0" locked="0" layoutInCell="1" allowOverlap="1" wp14:anchorId="5F51F67A" wp14:editId="66699E47">
                <wp:simplePos x="0" y="0"/>
                <wp:positionH relativeFrom="column">
                  <wp:posOffset>4126727</wp:posOffset>
                </wp:positionH>
                <wp:positionV relativeFrom="paragraph">
                  <wp:posOffset>3172570</wp:posOffset>
                </wp:positionV>
                <wp:extent cx="460734" cy="269848"/>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734" cy="269848"/>
                        </a:xfrm>
                        <a:prstGeom prst="rect">
                          <a:avLst/>
                        </a:prstGeom>
                        <a:noFill/>
                        <a:ln w="9525">
                          <a:noFill/>
                          <a:miter lim="800000"/>
                          <a:headEnd/>
                          <a:tailEnd/>
                        </a:ln>
                      </wps:spPr>
                      <wps:txbx>
                        <w:txbxContent>
                          <w:p w14:paraId="644C662B" w14:textId="77777777" w:rsidR="00546753" w:rsidRPr="007072D7" w:rsidRDefault="00546753" w:rsidP="007072D7">
                            <w:r>
                              <w:t>20</w:t>
                            </w:r>
                          </w:p>
                          <w:p w14:paraId="61F8661F"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BE31B" id="_x0000_s1050" type="#_x0000_t202" style="position:absolute;margin-left:324.95pt;margin-top:249.8pt;width:36.3pt;height:21.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" filled="f" stroked="f">
                <v:textbox>
                  <w:txbxContent>
                    <w:p w:rsidR="00546753" w:rsidRPr="007072D7" w:rsidRDefault="00546753" w:rsidP="007072D7">
                      <w:r>
                        <w:t>20</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700224" behindDoc="0" locked="0" layoutInCell="1" allowOverlap="1" wp14:anchorId="7CEA0293" wp14:editId="3871BA1D">
                <wp:simplePos x="0" y="0"/>
                <wp:positionH relativeFrom="column">
                  <wp:posOffset>3363402</wp:posOffset>
                </wp:positionH>
                <wp:positionV relativeFrom="paragraph">
                  <wp:posOffset>2981739</wp:posOffset>
                </wp:positionV>
                <wp:extent cx="365152" cy="269875"/>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152" cy="269875"/>
                        </a:xfrm>
                        <a:prstGeom prst="rect">
                          <a:avLst/>
                        </a:prstGeom>
                        <a:noFill/>
                        <a:ln w="9525">
                          <a:noFill/>
                          <a:miter lim="800000"/>
                          <a:headEnd/>
                          <a:tailEnd/>
                        </a:ln>
                      </wps:spPr>
                      <wps:txbx>
                        <w:txbxContent>
                          <w:p w14:paraId="7564D00B" w14:textId="77777777" w:rsidR="00546753" w:rsidRPr="007072D7" w:rsidRDefault="00546753" w:rsidP="007072D7">
                            <w:r w:rsidRPr="007072D7">
                              <w:t>1</w:t>
                            </w:r>
                            <w:r>
                              <w:t>9</w:t>
                            </w:r>
                          </w:p>
                          <w:p w14:paraId="378E1D2C"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D3D20" id="_x0000_s1051" type="#_x0000_t202" style="position:absolute;margin-left:264.85pt;margin-top:234.8pt;width:28.75pt;height:21.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" filled="f" stroked="f">
                <v:textbox>
                  <w:txbxContent>
                    <w:p w:rsidR="00546753" w:rsidRPr="007072D7" w:rsidRDefault="00546753" w:rsidP="007072D7">
                      <w:r w:rsidRPr="007072D7">
                        <w:t>1</w:t>
                      </w:r>
                      <w:r>
                        <w:t>9</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98176" behindDoc="0" locked="0" layoutInCell="1" allowOverlap="1" wp14:anchorId="7DFDB5FC" wp14:editId="093B8162">
                <wp:simplePos x="0" y="0"/>
                <wp:positionH relativeFrom="column">
                  <wp:posOffset>4079018</wp:posOffset>
                </wp:positionH>
                <wp:positionV relativeFrom="paragraph">
                  <wp:posOffset>2798859</wp:posOffset>
                </wp:positionV>
                <wp:extent cx="397565" cy="246491"/>
                <wp:effectExtent l="0" t="0" r="0" b="127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565" cy="246491"/>
                        </a:xfrm>
                        <a:prstGeom prst="rect">
                          <a:avLst/>
                        </a:prstGeom>
                        <a:noFill/>
                        <a:ln w="9525">
                          <a:noFill/>
                          <a:miter lim="800000"/>
                          <a:headEnd/>
                          <a:tailEnd/>
                        </a:ln>
                      </wps:spPr>
                      <wps:txbx>
                        <w:txbxContent>
                          <w:p w14:paraId="01B27A4F" w14:textId="77777777" w:rsidR="00546753" w:rsidRPr="007072D7" w:rsidRDefault="00546753" w:rsidP="007072D7">
                            <w:r w:rsidRPr="007072D7">
                              <w:t>1</w:t>
                            </w:r>
                            <w:r>
                              <w:t>8</w:t>
                            </w:r>
                          </w:p>
                          <w:p w14:paraId="370AE8C4"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8E4E59" id="_x0000_s1052" type="#_x0000_t202" style="position:absolute;margin-left:321.2pt;margin-top:220.4pt;width:31.3pt;height:19.4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" filled="f" stroked="f">
                <v:textbox>
                  <w:txbxContent>
                    <w:p w:rsidR="00546753" w:rsidRPr="007072D7" w:rsidRDefault="00546753" w:rsidP="007072D7">
                      <w:r w:rsidRPr="007072D7">
                        <w:t>1</w:t>
                      </w:r>
                      <w:r>
                        <w:t>8</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87936" behindDoc="0" locked="0" layoutInCell="1" allowOverlap="1" wp14:anchorId="4ADF3164" wp14:editId="6F76AA48">
                <wp:simplePos x="0" y="0"/>
                <wp:positionH relativeFrom="column">
                  <wp:posOffset>1566407</wp:posOffset>
                </wp:positionH>
                <wp:positionV relativeFrom="paragraph">
                  <wp:posOffset>3156668</wp:posOffset>
                </wp:positionV>
                <wp:extent cx="349250" cy="285777"/>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 cy="285777"/>
                        </a:xfrm>
                        <a:prstGeom prst="rect">
                          <a:avLst/>
                        </a:prstGeom>
                        <a:noFill/>
                        <a:ln w="9525">
                          <a:noFill/>
                          <a:miter lim="800000"/>
                          <a:headEnd/>
                          <a:tailEnd/>
                        </a:ln>
                      </wps:spPr>
                      <wps:txbx>
                        <w:txbxContent>
                          <w:p w14:paraId="16B139D8" w14:textId="77777777" w:rsidR="00546753" w:rsidRPr="007072D7" w:rsidRDefault="00546753" w:rsidP="007072D7">
                            <w:r w:rsidRPr="007072D7">
                              <w:t>1</w:t>
                            </w:r>
                            <w:r>
                              <w:t>7</w:t>
                            </w:r>
                          </w:p>
                          <w:p w14:paraId="2804CAD8"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FC4AA" id="_x0000_s1053" type="#_x0000_t202" style="position:absolute;margin-left:123.35pt;margin-top:248.55pt;width:27.5pt;height:2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" filled="f" stroked="f">
                <v:textbox>
                  <w:txbxContent>
                    <w:p w:rsidR="00546753" w:rsidRPr="007072D7" w:rsidRDefault="00546753" w:rsidP="007072D7">
                      <w:r w:rsidRPr="007072D7">
                        <w:t>1</w:t>
                      </w:r>
                      <w:r>
                        <w:t>7</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83840" behindDoc="0" locked="0" layoutInCell="1" allowOverlap="1" wp14:anchorId="366F8E02" wp14:editId="70A7B452">
                <wp:simplePos x="0" y="0"/>
                <wp:positionH relativeFrom="column">
                  <wp:posOffset>2154279</wp:posOffset>
                </wp:positionH>
                <wp:positionV relativeFrom="paragraph">
                  <wp:posOffset>3044521</wp:posOffset>
                </wp:positionV>
                <wp:extent cx="405516" cy="301680"/>
                <wp:effectExtent l="0" t="0" r="0" b="317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6" cy="301680"/>
                        </a:xfrm>
                        <a:prstGeom prst="rect">
                          <a:avLst/>
                        </a:prstGeom>
                        <a:noFill/>
                        <a:ln w="9525">
                          <a:noFill/>
                          <a:miter lim="800000"/>
                          <a:headEnd/>
                          <a:tailEnd/>
                        </a:ln>
                      </wps:spPr>
                      <wps:txbx>
                        <w:txbxContent>
                          <w:p w14:paraId="5750ED32" w14:textId="77777777" w:rsidR="00546753" w:rsidRPr="007072D7" w:rsidRDefault="00546753" w:rsidP="007072D7">
                            <w:r w:rsidRPr="007072D7">
                              <w:t>1</w:t>
                            </w:r>
                            <w:r>
                              <w:t>6</w:t>
                            </w:r>
                          </w:p>
                          <w:p w14:paraId="56A878DF"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933E5" id="_x0000_s1054" type="#_x0000_t202" style="position:absolute;margin-left:169.65pt;margin-top:239.75pt;width:31.95pt;height:23.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" filled="f" stroked="f">
                <v:textbox>
                  <w:txbxContent>
                    <w:p w:rsidR="00546753" w:rsidRPr="007072D7" w:rsidRDefault="00546753" w:rsidP="007072D7">
                      <w:r w:rsidRPr="007072D7">
                        <w:t>1</w:t>
                      </w:r>
                      <w:r>
                        <w:t>6</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79744" behindDoc="0" locked="0" layoutInCell="1" allowOverlap="1" wp14:anchorId="6CBDA692" wp14:editId="42AC27C0">
                <wp:simplePos x="0" y="0"/>
                <wp:positionH relativeFrom="column">
                  <wp:posOffset>1566407</wp:posOffset>
                </wp:positionH>
                <wp:positionV relativeFrom="paragraph">
                  <wp:posOffset>2886323</wp:posOffset>
                </wp:positionV>
                <wp:extent cx="349416" cy="222637"/>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416" cy="222637"/>
                        </a:xfrm>
                        <a:prstGeom prst="rect">
                          <a:avLst/>
                        </a:prstGeom>
                        <a:noFill/>
                        <a:ln w="9525">
                          <a:noFill/>
                          <a:miter lim="800000"/>
                          <a:headEnd/>
                          <a:tailEnd/>
                        </a:ln>
                      </wps:spPr>
                      <wps:txbx>
                        <w:txbxContent>
                          <w:p w14:paraId="4B23722E" w14:textId="77777777" w:rsidR="00546753" w:rsidRPr="007072D7" w:rsidRDefault="00546753" w:rsidP="007072D7">
                            <w:r w:rsidRPr="007072D7">
                              <w:t>1</w:t>
                            </w:r>
                            <w:r>
                              <w:t>5</w:t>
                            </w:r>
                          </w:p>
                          <w:p w14:paraId="29E01DE9"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58860" id="_x0000_s1055" type="#_x0000_t202" style="position:absolute;margin-left:123.35pt;margin-top:227.25pt;width:27.5pt;height:17.5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" filled="f" stroked="f">
                <v:textbox>
                  <w:txbxContent>
                    <w:p w:rsidR="00546753" w:rsidRPr="007072D7" w:rsidRDefault="00546753" w:rsidP="007072D7">
                      <w:r w:rsidRPr="007072D7">
                        <w:t>1</w:t>
                      </w:r>
                      <w:r>
                        <w:t>5</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75648" behindDoc="0" locked="0" layoutInCell="1" allowOverlap="1" wp14:anchorId="617DBC33" wp14:editId="2FA9ED5C">
                <wp:simplePos x="0" y="0"/>
                <wp:positionH relativeFrom="column">
                  <wp:posOffset>2973788</wp:posOffset>
                </wp:positionH>
                <wp:positionV relativeFrom="paragraph">
                  <wp:posOffset>2615979</wp:posOffset>
                </wp:positionV>
                <wp:extent cx="349250" cy="2698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250" cy="269875"/>
                        </a:xfrm>
                        <a:prstGeom prst="rect">
                          <a:avLst/>
                        </a:prstGeom>
                        <a:noFill/>
                        <a:ln w="9525">
                          <a:noFill/>
                          <a:miter lim="800000"/>
                          <a:headEnd/>
                          <a:tailEnd/>
                        </a:ln>
                      </wps:spPr>
                      <wps:txbx>
                        <w:txbxContent>
                          <w:p w14:paraId="0BE8C01C" w14:textId="77777777" w:rsidR="00546753" w:rsidRPr="007072D7" w:rsidRDefault="00546753" w:rsidP="007072D7">
                            <w:r w:rsidRPr="007072D7">
                              <w:t>1</w:t>
                            </w:r>
                            <w:r>
                              <w:t>4</w:t>
                            </w:r>
                          </w:p>
                          <w:p w14:paraId="7B1EB18F"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DA5F5" id="_x0000_s1056" type="#_x0000_t202" style="position:absolute;margin-left:234.15pt;margin-top:206pt;width:27.5pt;height:21.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" filled="f" stroked="f">
                <v:textbox>
                  <w:txbxContent>
                    <w:p w:rsidR="00546753" w:rsidRPr="007072D7" w:rsidRDefault="00546753" w:rsidP="007072D7">
                      <w:r w:rsidRPr="007072D7">
                        <w:t>1</w:t>
                      </w:r>
                      <w:r>
                        <w:t>4</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71552" behindDoc="0" locked="0" layoutInCell="1" allowOverlap="1" wp14:anchorId="2503AD6D" wp14:editId="1921019F">
                <wp:simplePos x="0" y="0"/>
                <wp:positionH relativeFrom="column">
                  <wp:posOffset>2974036</wp:posOffset>
                </wp:positionH>
                <wp:positionV relativeFrom="paragraph">
                  <wp:posOffset>1756769</wp:posOffset>
                </wp:positionV>
                <wp:extent cx="349857" cy="26987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57" cy="269875"/>
                        </a:xfrm>
                        <a:prstGeom prst="rect">
                          <a:avLst/>
                        </a:prstGeom>
                        <a:noFill/>
                        <a:ln w="9525">
                          <a:noFill/>
                          <a:miter lim="800000"/>
                          <a:headEnd/>
                          <a:tailEnd/>
                        </a:ln>
                      </wps:spPr>
                      <wps:txbx>
                        <w:txbxContent>
                          <w:p w14:paraId="73C5EEE6" w14:textId="77777777" w:rsidR="00546753" w:rsidRPr="007072D7" w:rsidRDefault="00546753" w:rsidP="007072D7">
                            <w:r w:rsidRPr="007072D7">
                              <w:t>1</w:t>
                            </w:r>
                            <w:r>
                              <w:t>3</w:t>
                            </w:r>
                          </w:p>
                          <w:p w14:paraId="0B6AD7F5"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AE2645" id="_x0000_s1057" type="#_x0000_t202" style="position:absolute;margin-left:234.2pt;margin-top:138.35pt;width:27.55pt;height:21.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" filled="f" stroked="f">
                <v:textbox>
                  <w:txbxContent>
                    <w:p w:rsidR="00546753" w:rsidRPr="007072D7" w:rsidRDefault="00546753" w:rsidP="007072D7">
                      <w:r w:rsidRPr="007072D7">
                        <w:t>1</w:t>
                      </w:r>
                      <w:r>
                        <w:t>3</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63360" behindDoc="0" locked="0" layoutInCell="1" allowOverlap="1" wp14:anchorId="2247EE21" wp14:editId="3C8738C3">
                <wp:simplePos x="0" y="0"/>
                <wp:positionH relativeFrom="column">
                  <wp:posOffset>4435889</wp:posOffset>
                </wp:positionH>
                <wp:positionV relativeFrom="paragraph">
                  <wp:posOffset>1343660</wp:posOffset>
                </wp:positionV>
                <wp:extent cx="405516" cy="26987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16" cy="269875"/>
                        </a:xfrm>
                        <a:prstGeom prst="rect">
                          <a:avLst/>
                        </a:prstGeom>
                        <a:noFill/>
                        <a:ln w="9525">
                          <a:noFill/>
                          <a:miter lim="800000"/>
                          <a:headEnd/>
                          <a:tailEnd/>
                        </a:ln>
                      </wps:spPr>
                      <wps:txbx>
                        <w:txbxContent>
                          <w:p w14:paraId="12051604" w14:textId="77777777" w:rsidR="00546753" w:rsidRPr="007072D7" w:rsidRDefault="00546753" w:rsidP="007072D7">
                            <w:r w:rsidRPr="007072D7">
                              <w:t>1</w:t>
                            </w:r>
                            <w:r>
                              <w:t>2</w:t>
                            </w:r>
                          </w:p>
                          <w:p w14:paraId="682A4562"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29E018" id="_x0000_s1058" type="#_x0000_t202" style="position:absolute;margin-left:349.3pt;margin-top:105.8pt;width:31.95pt;height:21.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" filled="f" stroked="f">
                <v:textbox>
                  <w:txbxContent>
                    <w:p w:rsidR="00546753" w:rsidRPr="007072D7" w:rsidRDefault="00546753" w:rsidP="007072D7">
                      <w:r w:rsidRPr="007072D7">
                        <w:t>1</w:t>
                      </w:r>
                      <w:r>
                        <w:t>2</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67456" behindDoc="0" locked="0" layoutInCell="1" allowOverlap="1" wp14:anchorId="2A996356" wp14:editId="5984B38E">
                <wp:simplePos x="0" y="0"/>
                <wp:positionH relativeFrom="column">
                  <wp:posOffset>3379083</wp:posOffset>
                </wp:positionH>
                <wp:positionV relativeFrom="paragraph">
                  <wp:posOffset>1223424</wp:posOffset>
                </wp:positionV>
                <wp:extent cx="349857" cy="285778"/>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57" cy="285778"/>
                        </a:xfrm>
                        <a:prstGeom prst="rect">
                          <a:avLst/>
                        </a:prstGeom>
                        <a:noFill/>
                        <a:ln w="9525">
                          <a:noFill/>
                          <a:miter lim="800000"/>
                          <a:headEnd/>
                          <a:tailEnd/>
                        </a:ln>
                      </wps:spPr>
                      <wps:txbx>
                        <w:txbxContent>
                          <w:p w14:paraId="05927BD6" w14:textId="77777777" w:rsidR="00546753" w:rsidRPr="007072D7" w:rsidRDefault="00546753" w:rsidP="007072D7">
                            <w:r>
                              <w:t>1</w:t>
                            </w:r>
                            <w:r w:rsidRPr="007072D7">
                              <w:t>1</w:t>
                            </w:r>
                          </w:p>
                          <w:p w14:paraId="5FA5733E"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B6FA4" id="_x0000_s1059" type="#_x0000_t202" style="position:absolute;margin-left:266.05pt;margin-top:96.35pt;width:27.55pt;height:2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" filled="f" stroked="f">
                <v:textbox>
                  <w:txbxContent>
                    <w:p w:rsidR="00546753" w:rsidRPr="007072D7" w:rsidRDefault="00546753" w:rsidP="007072D7">
                      <w:r>
                        <w:t>1</w:t>
                      </w:r>
                      <w:r w:rsidRPr="007072D7">
                        <w:t>1</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94080" behindDoc="0" locked="0" layoutInCell="1" allowOverlap="1" wp14:anchorId="52E93C35" wp14:editId="58B78D20">
                <wp:simplePos x="0" y="0"/>
                <wp:positionH relativeFrom="column">
                  <wp:posOffset>4380782</wp:posOffset>
                </wp:positionH>
                <wp:positionV relativeFrom="paragraph">
                  <wp:posOffset>1112714</wp:posOffset>
                </wp:positionV>
                <wp:extent cx="349857" cy="302150"/>
                <wp:effectExtent l="0" t="0" r="0" b="317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57" cy="302150"/>
                        </a:xfrm>
                        <a:prstGeom prst="rect">
                          <a:avLst/>
                        </a:prstGeom>
                        <a:noFill/>
                        <a:ln w="9525">
                          <a:noFill/>
                          <a:miter lim="800000"/>
                          <a:headEnd/>
                          <a:tailEnd/>
                        </a:ln>
                      </wps:spPr>
                      <wps:txbx>
                        <w:txbxContent>
                          <w:p w14:paraId="49BEC444" w14:textId="77777777" w:rsidR="00546753" w:rsidRPr="007072D7" w:rsidRDefault="00546753" w:rsidP="007072D7">
                            <w:r>
                              <w:t>10</w:t>
                            </w:r>
                          </w:p>
                          <w:p w14:paraId="367C2E0F"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8003F" id="_x0000_s1060" type="#_x0000_t202" style="position:absolute;margin-left:344.95pt;margin-top:87.6pt;width:27.55pt;height:23.8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" filled="f" stroked="f">
                <v:textbox>
                  <w:txbxContent>
                    <w:p w:rsidR="00546753" w:rsidRPr="007072D7" w:rsidRDefault="00546753" w:rsidP="007072D7">
                      <w:r>
                        <w:t>10</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89984" behindDoc="0" locked="0" layoutInCell="1" allowOverlap="1" wp14:anchorId="14ADF698" wp14:editId="70D9E342">
                <wp:simplePos x="0" y="0"/>
                <wp:positionH relativeFrom="column">
                  <wp:posOffset>1542884</wp:posOffset>
                </wp:positionH>
                <wp:positionV relativeFrom="paragraph">
                  <wp:posOffset>1344626</wp:posOffset>
                </wp:positionV>
                <wp:extent cx="254000" cy="26987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73C04710" w14:textId="77777777" w:rsidR="00546753" w:rsidRPr="007072D7" w:rsidRDefault="00546753" w:rsidP="007072D7">
                            <w:r>
                              <w:t>9</w:t>
                            </w:r>
                          </w:p>
                          <w:p w14:paraId="32731FB5"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A45A2C" id="_x0000_s1061" type="#_x0000_t202" style="position:absolute;margin-left:121.5pt;margin-top:105.9pt;width:20pt;height:21.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" filled="f" stroked="f">
                <v:textbox>
                  <w:txbxContent>
                    <w:p w:rsidR="00546753" w:rsidRPr="007072D7" w:rsidRDefault="00546753" w:rsidP="007072D7">
                      <w:r>
                        <w:t>9</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85888" behindDoc="0" locked="0" layoutInCell="1" allowOverlap="1" wp14:anchorId="71F04419" wp14:editId="29716D4B">
                <wp:simplePos x="0" y="0"/>
                <wp:positionH relativeFrom="column">
                  <wp:posOffset>2219270</wp:posOffset>
                </wp:positionH>
                <wp:positionV relativeFrom="paragraph">
                  <wp:posOffset>1257521</wp:posOffset>
                </wp:positionV>
                <wp:extent cx="254000" cy="26987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21E87046" w14:textId="77777777" w:rsidR="00546753" w:rsidRPr="007072D7" w:rsidRDefault="00546753" w:rsidP="007072D7">
                            <w:r>
                              <w:t>8</w:t>
                            </w:r>
                          </w:p>
                          <w:p w14:paraId="6D27F1D6"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9B433" id="_x0000_s1062" type="#_x0000_t202" style="position:absolute;margin-left:174.75pt;margin-top:99pt;width:20pt;height:21.2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" filled="f" stroked="f">
                <v:textbox>
                  <w:txbxContent>
                    <w:p w:rsidR="00546753" w:rsidRPr="007072D7" w:rsidRDefault="00546753" w:rsidP="007072D7">
                      <w:r>
                        <w:t>8</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81792" behindDoc="0" locked="0" layoutInCell="1" allowOverlap="1" wp14:anchorId="7F7A939C" wp14:editId="1C7DBECF">
                <wp:simplePos x="0" y="0"/>
                <wp:positionH relativeFrom="column">
                  <wp:posOffset>1511935</wp:posOffset>
                </wp:positionH>
                <wp:positionV relativeFrom="paragraph">
                  <wp:posOffset>1138610</wp:posOffset>
                </wp:positionV>
                <wp:extent cx="254000" cy="26987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2A70E652" w14:textId="77777777" w:rsidR="00546753" w:rsidRPr="007072D7" w:rsidRDefault="00546753" w:rsidP="007072D7">
                            <w:r>
                              <w:t>7</w:t>
                            </w:r>
                          </w:p>
                          <w:p w14:paraId="4840ADF5"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571083" id="_x0000_s1063" type="#_x0000_t202" style="position:absolute;margin-left:119.05pt;margin-top:89.65pt;width:20pt;height:21.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" filled="f" stroked="f">
                <v:textbox>
                  <w:txbxContent>
                    <w:p w:rsidR="00546753" w:rsidRPr="007072D7" w:rsidRDefault="00546753" w:rsidP="007072D7">
                      <w:r>
                        <w:t>7</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77696" behindDoc="0" locked="0" layoutInCell="1" allowOverlap="1" wp14:anchorId="1F0DDDD9" wp14:editId="72048EB8">
                <wp:simplePos x="0" y="0"/>
                <wp:positionH relativeFrom="column">
                  <wp:posOffset>2943059</wp:posOffset>
                </wp:positionH>
                <wp:positionV relativeFrom="paragraph">
                  <wp:posOffset>914925</wp:posOffset>
                </wp:positionV>
                <wp:extent cx="254000" cy="26987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64689CA4" w14:textId="77777777" w:rsidR="00546753" w:rsidRPr="007072D7" w:rsidRDefault="00546753" w:rsidP="007072D7">
                            <w:r>
                              <w:t>6</w:t>
                            </w:r>
                          </w:p>
                          <w:p w14:paraId="1C4E21D0"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7A3697" id="_x0000_s1064" type="#_x0000_t202" style="position:absolute;margin-left:231.75pt;margin-top:72.05pt;width:20pt;height:21.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" filled="f" stroked="f">
                <v:textbox>
                  <w:txbxContent>
                    <w:p w:rsidR="00546753" w:rsidRPr="007072D7" w:rsidRDefault="00546753" w:rsidP="007072D7">
                      <w:r>
                        <w:t>6</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73600" behindDoc="0" locked="0" layoutInCell="1" allowOverlap="1" wp14:anchorId="33E40E39" wp14:editId="4F027167">
                <wp:simplePos x="0" y="0"/>
                <wp:positionH relativeFrom="column">
                  <wp:posOffset>3523836</wp:posOffset>
                </wp:positionH>
                <wp:positionV relativeFrom="paragraph">
                  <wp:posOffset>-70209</wp:posOffset>
                </wp:positionV>
                <wp:extent cx="254000" cy="26987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048DD4A5" w14:textId="77777777" w:rsidR="00546753" w:rsidRPr="007072D7" w:rsidRDefault="00546753" w:rsidP="007072D7">
                            <w:r>
                              <w:t>5</w:t>
                            </w:r>
                          </w:p>
                          <w:p w14:paraId="50236979"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778522" id="_x0000_s1065" type="#_x0000_t202" style="position:absolute;margin-left:277.45pt;margin-top:-5.55pt;width:20pt;height:21.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" filled="f" stroked="f">
                <v:textbox>
                  <w:txbxContent>
                    <w:p w:rsidR="00546753" w:rsidRPr="007072D7" w:rsidRDefault="00546753" w:rsidP="007072D7">
                      <w:r>
                        <w:t>5</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69504" behindDoc="0" locked="0" layoutInCell="1" allowOverlap="1" wp14:anchorId="2BC56E4F" wp14:editId="5025AA22">
                <wp:simplePos x="0" y="0"/>
                <wp:positionH relativeFrom="column">
                  <wp:posOffset>3674800</wp:posOffset>
                </wp:positionH>
                <wp:positionV relativeFrom="paragraph">
                  <wp:posOffset>374484</wp:posOffset>
                </wp:positionV>
                <wp:extent cx="254000" cy="2698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7911C079" w14:textId="77777777" w:rsidR="00546753" w:rsidRPr="007072D7" w:rsidRDefault="00546753" w:rsidP="007072D7">
                            <w:r>
                              <w:t>4</w:t>
                            </w:r>
                          </w:p>
                          <w:p w14:paraId="3911D546"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5720B" id="_x0000_s1066" type="#_x0000_t202" style="position:absolute;margin-left:289.35pt;margin-top:29.5pt;width:20pt;height:21.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" filled="f" stroked="f">
                <v:textbox>
                  <w:txbxContent>
                    <w:p w:rsidR="00546753" w:rsidRPr="007072D7" w:rsidRDefault="00546753" w:rsidP="007072D7">
                      <w:r>
                        <w:t>4</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65408" behindDoc="0" locked="0" layoutInCell="1" allowOverlap="1" wp14:anchorId="4FFCC799" wp14:editId="2F820BFB">
                <wp:simplePos x="0" y="0"/>
                <wp:positionH relativeFrom="column">
                  <wp:posOffset>2871166</wp:posOffset>
                </wp:positionH>
                <wp:positionV relativeFrom="paragraph">
                  <wp:posOffset>-181583</wp:posOffset>
                </wp:positionV>
                <wp:extent cx="254000" cy="26987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4B221EBE" w14:textId="77777777" w:rsidR="00546753" w:rsidRPr="007072D7" w:rsidRDefault="00546753" w:rsidP="007072D7">
                            <w:r>
                              <w:t>3</w:t>
                            </w:r>
                          </w:p>
                          <w:p w14:paraId="77023590"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3B4C5A" id="_x0000_s1067" type="#_x0000_t202" style="position:absolute;margin-left:226.1pt;margin-top:-14.3pt;width:20pt;height:21.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" filled="f" stroked="f">
                <v:textbox>
                  <w:txbxContent>
                    <w:p w:rsidR="00546753" w:rsidRPr="007072D7" w:rsidRDefault="00546753" w:rsidP="007072D7">
                      <w:r>
                        <w:t>3</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61312" behindDoc="0" locked="0" layoutInCell="1" allowOverlap="1" wp14:anchorId="2B125608" wp14:editId="797B2D12">
                <wp:simplePos x="0" y="0"/>
                <wp:positionH relativeFrom="column">
                  <wp:posOffset>1510748</wp:posOffset>
                </wp:positionH>
                <wp:positionV relativeFrom="paragraph">
                  <wp:posOffset>641128</wp:posOffset>
                </wp:positionV>
                <wp:extent cx="254000" cy="26987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3457285B" w14:textId="77777777" w:rsidR="00546753" w:rsidRPr="007072D7" w:rsidRDefault="00546753" w:rsidP="007072D7">
                            <w:r>
                              <w:t>2</w:t>
                            </w:r>
                          </w:p>
                          <w:p w14:paraId="0EB3F6BD" w14:textId="77777777" w:rsidR="00546753" w:rsidRPr="007072D7" w:rsidRDefault="00546753" w:rsidP="007072D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9D8A7" id="_x0000_s1068" type="#_x0000_t202" style="position:absolute;margin-left:118.95pt;margin-top:50.5pt;width:20pt;height:21.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" filled="f" stroked="f">
                <v:textbox>
                  <w:txbxContent>
                    <w:p w:rsidR="00546753" w:rsidRPr="007072D7" w:rsidRDefault="00546753" w:rsidP="007072D7">
                      <w:r>
                        <w:t>2</w:t>
                      </w:r>
                    </w:p>
                    <w:p w:rsidR="00546753" w:rsidRPr="007072D7" w:rsidRDefault="00546753" w:rsidP="007072D7"/>
                  </w:txbxContent>
                </v:textbox>
              </v:shape>
            </w:pict>
          </mc:Fallback>
        </mc:AlternateContent>
      </w:r>
      <w:r w:rsidR="007072D7">
        <w:rPr>
          <w:noProof/>
        </w:rPr>
        <mc:AlternateContent>
          <mc:Choice Requires="wps">
            <w:drawing>
              <wp:anchor distT="45720" distB="45720" distL="114300" distR="114300" simplePos="0" relativeHeight="251659264" behindDoc="0" locked="0" layoutInCell="1" allowOverlap="1" wp14:anchorId="057D0647" wp14:editId="2866734A">
                <wp:simplePos x="0" y="0"/>
                <wp:positionH relativeFrom="column">
                  <wp:posOffset>1486618</wp:posOffset>
                </wp:positionH>
                <wp:positionV relativeFrom="paragraph">
                  <wp:posOffset>326004</wp:posOffset>
                </wp:positionV>
                <wp:extent cx="254000" cy="26987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00" cy="269875"/>
                        </a:xfrm>
                        <a:prstGeom prst="rect">
                          <a:avLst/>
                        </a:prstGeom>
                        <a:noFill/>
                        <a:ln w="9525">
                          <a:noFill/>
                          <a:miter lim="800000"/>
                          <a:headEnd/>
                          <a:tailEnd/>
                        </a:ln>
                      </wps:spPr>
                      <wps:txbx>
                        <w:txbxContent>
                          <w:p w14:paraId="04680621" w14:textId="77777777" w:rsidR="00546753" w:rsidRPr="007072D7" w:rsidRDefault="00546753">
                            <w:r w:rsidRPr="007072D7">
                              <w:t>1</w:t>
                            </w:r>
                          </w:p>
                          <w:p w14:paraId="25BFCDC5" w14:textId="77777777" w:rsidR="00546753" w:rsidRPr="007072D7" w:rsidRDefault="005467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09F05" id="_x0000_s1069" type="#_x0000_t202" style="position:absolute;margin-left:117.05pt;margin-top:25.65pt;width:20pt;height:21.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" filled="f" stroked="f">
                <v:textbox>
                  <w:txbxContent>
                    <w:p w:rsidR="00546753" w:rsidRPr="007072D7" w:rsidRDefault="00546753">
                      <w:r w:rsidRPr="007072D7">
                        <w:t>1</w:t>
                      </w:r>
                    </w:p>
                    <w:p w:rsidR="00546753" w:rsidRPr="007072D7" w:rsidRDefault="00546753"/>
                  </w:txbxContent>
                </v:textbox>
              </v:shape>
            </w:pict>
          </mc:Fallback>
        </mc:AlternateContent>
      </w:r>
      <w:r w:rsidR="007072D7">
        <w:rPr>
          <w:noProof/>
        </w:rPr>
        <w:drawing>
          <wp:inline distT="0" distB="0" distL="0" distR="0" wp14:anchorId="7D6198C6" wp14:editId="242EDB4B">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rn Meadow Process - Page 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0BAF296" w14:textId="77777777" w:rsidR="007A7B60" w:rsidRDefault="007A7B60" w:rsidP="007072D7"/>
    <w:p w14:paraId="5EF941C7" w14:textId="77777777" w:rsidR="007A7B60" w:rsidRDefault="006F5A4C" w:rsidP="006F5A4C">
      <w:pPr>
        <w:pStyle w:val="ListParagraph"/>
        <w:numPr>
          <w:ilvl w:val="0"/>
          <w:numId w:val="1"/>
        </w:numPr>
      </w:pPr>
      <w:commentRangeStart w:id="0"/>
      <w:r>
        <w:lastRenderedPageBreak/>
        <w:t>Base pairs of DNA coding for specific type (pattern) of collagen desired</w:t>
      </w:r>
      <w:r w:rsidR="00EB68E2">
        <w:t xml:space="preserve"> [75,000 sets of the code]</w:t>
      </w:r>
    </w:p>
    <w:p w14:paraId="1B5D4E9B" w14:textId="77777777" w:rsidR="006F5A4C" w:rsidRDefault="006F5A4C" w:rsidP="006F5A4C">
      <w:pPr>
        <w:pStyle w:val="ListParagraph"/>
        <w:numPr>
          <w:ilvl w:val="0"/>
          <w:numId w:val="1"/>
        </w:numPr>
      </w:pPr>
      <w:r>
        <w:t>Epithelial cells</w:t>
      </w:r>
      <w:r w:rsidR="00FE0B80">
        <w:t xml:space="preserve"> </w:t>
      </w:r>
      <w:r w:rsidR="00EB68E2">
        <w:t>[</w:t>
      </w:r>
      <w:r w:rsidR="00FE0B80">
        <w:t>25</w:t>
      </w:r>
      <w:r w:rsidR="00EB68E2">
        <w:t>,000 cells]</w:t>
      </w:r>
    </w:p>
    <w:p w14:paraId="659D4595" w14:textId="77777777" w:rsidR="006F5A4C" w:rsidRDefault="006F5A4C" w:rsidP="006F5A4C">
      <w:pPr>
        <w:pStyle w:val="ListParagraph"/>
        <w:numPr>
          <w:ilvl w:val="0"/>
          <w:numId w:val="1"/>
        </w:numPr>
      </w:pPr>
      <w:r>
        <w:t>Fresh restriction enzymes</w:t>
      </w:r>
      <w:r w:rsidR="00EB68E2">
        <w:t xml:space="preserve"> [25,000 enzymes]</w:t>
      </w:r>
      <w:commentRangeEnd w:id="0"/>
      <w:r w:rsidR="00D520D6">
        <w:rPr>
          <w:rStyle w:val="CommentReference"/>
        </w:rPr>
        <w:commentReference w:id="0"/>
      </w:r>
    </w:p>
    <w:p w14:paraId="5D834496" w14:textId="77777777" w:rsidR="006F5A4C" w:rsidRDefault="006F5A4C" w:rsidP="006F5A4C">
      <w:pPr>
        <w:pStyle w:val="ListParagraph"/>
        <w:numPr>
          <w:ilvl w:val="0"/>
          <w:numId w:val="1"/>
        </w:numPr>
      </w:pPr>
      <w:r>
        <w:t>Recycled restriction enzymes</w:t>
      </w:r>
      <w:r w:rsidR="00EB68E2">
        <w:t xml:space="preserve"> [</w:t>
      </w:r>
      <w:r w:rsidR="006C2BC7">
        <w:t>25</w:t>
      </w:r>
      <w:r w:rsidR="00EB68E2">
        <w:t>,000 enzymes]</w:t>
      </w:r>
    </w:p>
    <w:p w14:paraId="0FEB1812" w14:textId="77777777" w:rsidR="006F5A4C" w:rsidRDefault="006F5A4C" w:rsidP="006F5A4C">
      <w:pPr>
        <w:pStyle w:val="ListParagraph"/>
        <w:numPr>
          <w:ilvl w:val="0"/>
          <w:numId w:val="1"/>
        </w:numPr>
      </w:pPr>
      <w:r>
        <w:t>Purge restriction enzymes</w:t>
      </w:r>
      <w:r w:rsidR="00EB68E2">
        <w:t xml:space="preserve"> [25,000 enzymes]</w:t>
      </w:r>
    </w:p>
    <w:p w14:paraId="49071B64" w14:textId="77777777" w:rsidR="006F5A4C" w:rsidRDefault="006F5A4C" w:rsidP="006F5A4C">
      <w:pPr>
        <w:pStyle w:val="ListParagraph"/>
        <w:numPr>
          <w:ilvl w:val="0"/>
          <w:numId w:val="1"/>
        </w:numPr>
      </w:pPr>
      <w:r>
        <w:t>Engineered cells</w:t>
      </w:r>
      <w:r w:rsidR="00EB68E2">
        <w:t xml:space="preserve"> [</w:t>
      </w:r>
      <w:r w:rsidR="00FE0B80">
        <w:t>25</w:t>
      </w:r>
      <w:r w:rsidR="00EB68E2">
        <w:t>,000 cells]</w:t>
      </w:r>
    </w:p>
    <w:p w14:paraId="30B2B5A7" w14:textId="77777777" w:rsidR="006F5A4C" w:rsidRDefault="006F5A4C" w:rsidP="006F5A4C">
      <w:pPr>
        <w:pStyle w:val="ListParagraph"/>
        <w:numPr>
          <w:ilvl w:val="0"/>
          <w:numId w:val="1"/>
        </w:numPr>
      </w:pPr>
      <w:r>
        <w:t xml:space="preserve">Fresh nutrients (oxygen, </w:t>
      </w:r>
      <w:r w:rsidR="002F6782">
        <w:t>agarose</w:t>
      </w:r>
      <w:r>
        <w:t>, antibiotics, water)</w:t>
      </w:r>
      <w:r w:rsidR="0044691E">
        <w:t xml:space="preserve"> [1.7</w:t>
      </w:r>
      <w:r w:rsidR="006C2BC7">
        <w:t xml:space="preserve"> </w:t>
      </w:r>
      <w:proofErr w:type="spellStart"/>
      <w:r w:rsidR="006C2BC7">
        <w:t>microL</w:t>
      </w:r>
      <w:proofErr w:type="spellEnd"/>
      <w:r w:rsidR="006C2BC7">
        <w:t>]</w:t>
      </w:r>
    </w:p>
    <w:p w14:paraId="52EF97D7" w14:textId="77777777" w:rsidR="006F5A4C" w:rsidRDefault="006F5A4C" w:rsidP="006F5A4C">
      <w:pPr>
        <w:pStyle w:val="ListParagraph"/>
        <w:numPr>
          <w:ilvl w:val="0"/>
          <w:numId w:val="1"/>
        </w:numPr>
      </w:pPr>
      <w:r>
        <w:t>Recycled nutrients (oxygen sugars, antibiotics, water)</w:t>
      </w:r>
      <w:r w:rsidR="006C2BC7">
        <w:t xml:space="preserve"> </w:t>
      </w:r>
      <w:r w:rsidR="0044691E">
        <w:t xml:space="preserve">[0.3 </w:t>
      </w:r>
      <w:proofErr w:type="spellStart"/>
      <w:r w:rsidR="0044691E">
        <w:t>microL</w:t>
      </w:r>
      <w:proofErr w:type="spellEnd"/>
      <w:r w:rsidR="0044691E">
        <w:t>]</w:t>
      </w:r>
    </w:p>
    <w:p w14:paraId="4CA0FA95" w14:textId="77777777" w:rsidR="006F5A4C" w:rsidRDefault="006F5A4C" w:rsidP="006F5A4C">
      <w:pPr>
        <w:pStyle w:val="ListParagraph"/>
        <w:numPr>
          <w:ilvl w:val="0"/>
          <w:numId w:val="1"/>
        </w:numPr>
      </w:pPr>
      <w:r>
        <w:t>Purge nutrients (oxygen, sugars, antibiotics, water)</w:t>
      </w:r>
      <w:r w:rsidR="0044691E">
        <w:t xml:space="preserve"> [0.2 </w:t>
      </w:r>
      <w:proofErr w:type="spellStart"/>
      <w:r w:rsidR="0044691E">
        <w:t>microL</w:t>
      </w:r>
      <w:proofErr w:type="spellEnd"/>
      <w:r w:rsidR="0044691E">
        <w:t>]</w:t>
      </w:r>
    </w:p>
    <w:p w14:paraId="56B9FA0C" w14:textId="77777777" w:rsidR="006F5A4C" w:rsidRDefault="006F5A4C" w:rsidP="006F5A4C">
      <w:pPr>
        <w:pStyle w:val="ListParagraph"/>
        <w:numPr>
          <w:ilvl w:val="0"/>
          <w:numId w:val="1"/>
        </w:numPr>
      </w:pPr>
      <w:r>
        <w:t>Fresh additives (growth factors, minerals, fiber, fatty acids, amino acids)</w:t>
      </w:r>
      <w:r w:rsidR="0044691E">
        <w:t xml:space="preserve"> [0.7 </w:t>
      </w:r>
      <w:proofErr w:type="spellStart"/>
      <w:r w:rsidR="0044691E">
        <w:t>microL</w:t>
      </w:r>
      <w:proofErr w:type="spellEnd"/>
      <w:r w:rsidR="0044691E">
        <w:t>]</w:t>
      </w:r>
    </w:p>
    <w:p w14:paraId="37BA88FC" w14:textId="77777777" w:rsidR="006F5A4C" w:rsidRDefault="006F5A4C" w:rsidP="006F5A4C">
      <w:pPr>
        <w:pStyle w:val="ListParagraph"/>
        <w:numPr>
          <w:ilvl w:val="0"/>
          <w:numId w:val="1"/>
        </w:numPr>
      </w:pPr>
      <w:r>
        <w:t>Recycled additives (growth factors, minerals, fiber, fatty acids, amino acids)</w:t>
      </w:r>
      <w:r w:rsidR="0044691E">
        <w:t xml:space="preserve"> [0.3 </w:t>
      </w:r>
      <w:proofErr w:type="spellStart"/>
      <w:r w:rsidR="0044691E">
        <w:t>microL</w:t>
      </w:r>
      <w:proofErr w:type="spellEnd"/>
      <w:r w:rsidR="0044691E">
        <w:t>]</w:t>
      </w:r>
    </w:p>
    <w:p w14:paraId="0A25F13C" w14:textId="77777777" w:rsidR="006F5A4C" w:rsidRDefault="006F5A4C" w:rsidP="006F5A4C">
      <w:pPr>
        <w:pStyle w:val="ListParagraph"/>
        <w:numPr>
          <w:ilvl w:val="0"/>
          <w:numId w:val="1"/>
        </w:numPr>
      </w:pPr>
      <w:r>
        <w:t>Purge additives (growth factors, minerals, fiber, fatty acids, amino acids)</w:t>
      </w:r>
      <w:r w:rsidR="0044691E">
        <w:t xml:space="preserve"> [0.2 </w:t>
      </w:r>
      <w:proofErr w:type="spellStart"/>
      <w:r w:rsidR="0044691E">
        <w:t>microL</w:t>
      </w:r>
      <w:proofErr w:type="spellEnd"/>
      <w:r w:rsidR="0044691E">
        <w:t>]</w:t>
      </w:r>
    </w:p>
    <w:p w14:paraId="6CA43B6C" w14:textId="77777777" w:rsidR="006F5A4C" w:rsidRDefault="006F5A4C" w:rsidP="006F5A4C">
      <w:pPr>
        <w:pStyle w:val="ListParagraph"/>
        <w:numPr>
          <w:ilvl w:val="0"/>
          <w:numId w:val="1"/>
        </w:numPr>
      </w:pPr>
      <w:r>
        <w:t>Multiplied engineered cells</w:t>
      </w:r>
      <w:r w:rsidR="00EB68E2">
        <w:t xml:space="preserve"> [</w:t>
      </w:r>
      <w:r w:rsidR="002F6782">
        <w:t>5</w:t>
      </w:r>
      <w:r w:rsidR="00FE0B80">
        <w:t>,000,000 cells</w:t>
      </w:r>
      <w:r w:rsidR="00EB68E2">
        <w:t>]</w:t>
      </w:r>
    </w:p>
    <w:p w14:paraId="73889A03" w14:textId="77777777" w:rsidR="006F5A4C" w:rsidRDefault="006F5A4C" w:rsidP="006F5A4C">
      <w:pPr>
        <w:pStyle w:val="ListParagraph"/>
        <w:numPr>
          <w:ilvl w:val="0"/>
          <w:numId w:val="1"/>
        </w:numPr>
      </w:pPr>
      <w:r>
        <w:t>Multiplied engineered cells</w:t>
      </w:r>
      <w:r w:rsidR="00EB68E2">
        <w:t xml:space="preserve"> [</w:t>
      </w:r>
      <w:r w:rsidR="00FE0B80">
        <w:t>5,000,0</w:t>
      </w:r>
      <w:r w:rsidR="00EB68E2">
        <w:t>00 cells</w:t>
      </w:r>
      <w:r w:rsidR="00546753">
        <w:t xml:space="preserve"> == 270,270 cells/hour</w:t>
      </w:r>
      <w:r w:rsidR="00EB68E2">
        <w:t>]</w:t>
      </w:r>
    </w:p>
    <w:p w14:paraId="5A8967FD" w14:textId="77777777" w:rsidR="006F5A4C" w:rsidRDefault="006F5A4C" w:rsidP="006F5A4C">
      <w:pPr>
        <w:pStyle w:val="ListParagraph"/>
        <w:numPr>
          <w:ilvl w:val="0"/>
          <w:numId w:val="1"/>
        </w:numPr>
      </w:pPr>
      <w:r>
        <w:t>Fresh nutrients (oxygen, sugars, antibiotics, water)</w:t>
      </w:r>
      <w:r w:rsidR="0044691E">
        <w:t xml:space="preserve"> [32 L]</w:t>
      </w:r>
    </w:p>
    <w:p w14:paraId="64673B56" w14:textId="77777777" w:rsidR="006F5A4C" w:rsidRDefault="006F5A4C" w:rsidP="006F5A4C">
      <w:pPr>
        <w:pStyle w:val="ListParagraph"/>
        <w:numPr>
          <w:ilvl w:val="0"/>
          <w:numId w:val="1"/>
        </w:numPr>
      </w:pPr>
      <w:r>
        <w:t>Recycled nutrients (oxygen, sugars, antibiotics, water)</w:t>
      </w:r>
      <w:r w:rsidR="0044691E">
        <w:t xml:space="preserve"> [3 L]</w:t>
      </w:r>
    </w:p>
    <w:p w14:paraId="675C37B1" w14:textId="77777777" w:rsidR="006F5A4C" w:rsidRDefault="006F5A4C" w:rsidP="006F5A4C">
      <w:pPr>
        <w:pStyle w:val="ListParagraph"/>
        <w:numPr>
          <w:ilvl w:val="0"/>
          <w:numId w:val="1"/>
        </w:numPr>
      </w:pPr>
      <w:r>
        <w:t>Purge nutrients (oxygen, sugars, antibiotics, water)</w:t>
      </w:r>
      <w:r w:rsidR="0044691E">
        <w:t xml:space="preserve"> [2 L]</w:t>
      </w:r>
    </w:p>
    <w:p w14:paraId="57D17F41" w14:textId="77777777" w:rsidR="006F5A4C" w:rsidRDefault="006F5A4C" w:rsidP="006F5A4C">
      <w:pPr>
        <w:pStyle w:val="ListParagraph"/>
        <w:numPr>
          <w:ilvl w:val="0"/>
          <w:numId w:val="1"/>
        </w:numPr>
      </w:pPr>
      <w:r>
        <w:t>Fresh additives (growth factors, minerals, fiber, fatty acids, amino acids)</w:t>
      </w:r>
      <w:r w:rsidR="0044691E">
        <w:t xml:space="preserve"> [12 L]</w:t>
      </w:r>
    </w:p>
    <w:p w14:paraId="1B0BC76B" w14:textId="77777777" w:rsidR="006F5A4C" w:rsidRDefault="006F5A4C" w:rsidP="006F5A4C">
      <w:pPr>
        <w:pStyle w:val="ListParagraph"/>
        <w:numPr>
          <w:ilvl w:val="0"/>
          <w:numId w:val="1"/>
        </w:numPr>
      </w:pPr>
      <w:r>
        <w:t>Recycled additives (growth factors, minerals, fiber, fatty acids, amino acids)</w:t>
      </w:r>
      <w:r w:rsidR="0044691E">
        <w:t xml:space="preserve"> [3 L]</w:t>
      </w:r>
    </w:p>
    <w:p w14:paraId="2DEE0F71" w14:textId="77777777" w:rsidR="006F5A4C" w:rsidRDefault="006F5A4C" w:rsidP="006F5A4C">
      <w:pPr>
        <w:pStyle w:val="ListParagraph"/>
        <w:numPr>
          <w:ilvl w:val="0"/>
          <w:numId w:val="1"/>
        </w:numPr>
      </w:pPr>
      <w:r>
        <w:t>Purge additives (growth factors, minerals, fiber, fatty acids, amino acids)</w:t>
      </w:r>
      <w:r w:rsidR="0044691E">
        <w:t xml:space="preserve"> [2 L]</w:t>
      </w:r>
    </w:p>
    <w:p w14:paraId="20D3250A" w14:textId="77777777" w:rsidR="008905F2" w:rsidRDefault="008905F2" w:rsidP="006F5A4C">
      <w:pPr>
        <w:pStyle w:val="ListParagraph"/>
        <w:numPr>
          <w:ilvl w:val="0"/>
          <w:numId w:val="1"/>
        </w:numPr>
      </w:pPr>
      <w:r>
        <w:t>Single layer of collagen</w:t>
      </w:r>
      <w:r w:rsidR="00336629">
        <w:t xml:space="preserve"> (3 feet x 6 feet x 1 inch) [100,000,000,000,000 cells]</w:t>
      </w:r>
    </w:p>
    <w:p w14:paraId="5F40B2F1" w14:textId="77777777" w:rsidR="008905F2" w:rsidRDefault="008905F2" w:rsidP="006F5A4C">
      <w:pPr>
        <w:pStyle w:val="ListParagraph"/>
        <w:numPr>
          <w:ilvl w:val="0"/>
          <w:numId w:val="1"/>
        </w:numPr>
      </w:pPr>
      <w:r>
        <w:t>Cold water</w:t>
      </w:r>
      <w:r w:rsidR="0044691E">
        <w:t xml:space="preserve"> [85 L]</w:t>
      </w:r>
    </w:p>
    <w:p w14:paraId="501DBE3D" w14:textId="77777777" w:rsidR="008905F2" w:rsidRDefault="008905F2" w:rsidP="006F5A4C">
      <w:pPr>
        <w:pStyle w:val="ListParagraph"/>
        <w:numPr>
          <w:ilvl w:val="0"/>
          <w:numId w:val="1"/>
        </w:numPr>
      </w:pPr>
      <w:r>
        <w:t>Soap</w:t>
      </w:r>
      <w:r w:rsidR="0044691E">
        <w:t xml:space="preserve"> [2 L]</w:t>
      </w:r>
      <w:bookmarkStart w:id="1" w:name="_GoBack"/>
      <w:bookmarkEnd w:id="1"/>
    </w:p>
    <w:p w14:paraId="2017F936" w14:textId="77777777" w:rsidR="008905F2" w:rsidRDefault="008905F2" w:rsidP="006F5A4C">
      <w:pPr>
        <w:pStyle w:val="ListParagraph"/>
        <w:numPr>
          <w:ilvl w:val="0"/>
          <w:numId w:val="1"/>
        </w:numPr>
      </w:pPr>
      <w:r>
        <w:t>Dirty water</w:t>
      </w:r>
      <w:r w:rsidR="0044691E">
        <w:t xml:space="preserve"> [87 L]</w:t>
      </w:r>
    </w:p>
    <w:p w14:paraId="52C0584B" w14:textId="77777777" w:rsidR="008905F2" w:rsidRDefault="008905F2" w:rsidP="006F5A4C">
      <w:pPr>
        <w:pStyle w:val="ListParagraph"/>
        <w:numPr>
          <w:ilvl w:val="0"/>
          <w:numId w:val="1"/>
        </w:numPr>
      </w:pPr>
      <w:r>
        <w:t>Single layer of collagen</w:t>
      </w:r>
      <w:r w:rsidR="0044691E">
        <w:t xml:space="preserve"> (3 </w:t>
      </w:r>
      <w:proofErr w:type="spellStart"/>
      <w:r w:rsidR="0044691E">
        <w:t>ft</w:t>
      </w:r>
      <w:proofErr w:type="spellEnd"/>
      <w:r w:rsidR="0044691E">
        <w:t xml:space="preserve"> x 6 </w:t>
      </w:r>
      <w:proofErr w:type="spellStart"/>
      <w:r w:rsidR="0044691E">
        <w:t>ft</w:t>
      </w:r>
      <w:proofErr w:type="spellEnd"/>
      <w:r w:rsidR="0044691E">
        <w:t xml:space="preserve"> x 1 inch)</w:t>
      </w:r>
    </w:p>
    <w:p w14:paraId="3808209F" w14:textId="77777777" w:rsidR="008905F2" w:rsidRDefault="008905F2" w:rsidP="006F5A4C">
      <w:pPr>
        <w:pStyle w:val="ListParagraph"/>
        <w:numPr>
          <w:ilvl w:val="0"/>
          <w:numId w:val="1"/>
        </w:numPr>
      </w:pPr>
      <w:r>
        <w:t>Desired nu</w:t>
      </w:r>
      <w:r w:rsidR="0044691E">
        <w:t>mber of layers of collagen (assume 19 layers</w:t>
      </w:r>
      <w:r>
        <w:t>)</w:t>
      </w:r>
      <w:r w:rsidR="006D583A">
        <w:t xml:space="preserve"> (3 </w:t>
      </w:r>
      <w:proofErr w:type="spellStart"/>
      <w:r w:rsidR="006D583A">
        <w:t>ft</w:t>
      </w:r>
      <w:proofErr w:type="spellEnd"/>
      <w:r w:rsidR="006D583A">
        <w:t xml:space="preserve"> x 6 </w:t>
      </w:r>
      <w:proofErr w:type="spellStart"/>
      <w:r w:rsidR="006D583A">
        <w:t>ft</w:t>
      </w:r>
      <w:proofErr w:type="spellEnd"/>
      <w:r w:rsidR="006D583A">
        <w:t xml:space="preserve"> x 1.6 </w:t>
      </w:r>
      <w:proofErr w:type="spellStart"/>
      <w:r w:rsidR="006D583A">
        <w:t>ft</w:t>
      </w:r>
      <w:proofErr w:type="spellEnd"/>
      <w:r w:rsidR="006D583A">
        <w:t>)</w:t>
      </w:r>
    </w:p>
    <w:p w14:paraId="2AD83267" w14:textId="77777777" w:rsidR="008905F2" w:rsidRDefault="008905F2" w:rsidP="006F5A4C">
      <w:pPr>
        <w:pStyle w:val="ListParagraph"/>
        <w:numPr>
          <w:ilvl w:val="0"/>
          <w:numId w:val="1"/>
        </w:numPr>
      </w:pPr>
      <w:r>
        <w:t>Plurality of layers of collagen</w:t>
      </w:r>
      <w:r w:rsidR="0044691E">
        <w:t xml:space="preserve"> (20 layers)</w:t>
      </w:r>
      <w:r w:rsidR="006D583A">
        <w:t xml:space="preserve"> (3 </w:t>
      </w:r>
      <w:proofErr w:type="spellStart"/>
      <w:r w:rsidR="006D583A">
        <w:t>ft</w:t>
      </w:r>
      <w:proofErr w:type="spellEnd"/>
      <w:r w:rsidR="006D583A">
        <w:t xml:space="preserve"> x 6 </w:t>
      </w:r>
      <w:proofErr w:type="spellStart"/>
      <w:r w:rsidR="006D583A">
        <w:t>ft</w:t>
      </w:r>
      <w:proofErr w:type="spellEnd"/>
      <w:r w:rsidR="006D583A">
        <w:t xml:space="preserve"> x 1.67 </w:t>
      </w:r>
      <w:proofErr w:type="spellStart"/>
      <w:r w:rsidR="006D583A">
        <w:t>ft</w:t>
      </w:r>
      <w:proofErr w:type="spellEnd"/>
      <w:r w:rsidR="006D583A">
        <w:t>)</w:t>
      </w:r>
    </w:p>
    <w:p w14:paraId="43126D90" w14:textId="77777777" w:rsidR="008905F2" w:rsidRDefault="008905F2" w:rsidP="006F5A4C">
      <w:pPr>
        <w:pStyle w:val="ListParagraph"/>
        <w:numPr>
          <w:ilvl w:val="0"/>
          <w:numId w:val="1"/>
        </w:numPr>
      </w:pPr>
      <w:commentRangeStart w:id="2"/>
      <w:r>
        <w:t>Dry, hot air</w:t>
      </w:r>
      <w:r w:rsidR="00E06039">
        <w:t xml:space="preserve"> [2074732 L</w:t>
      </w:r>
      <w:r w:rsidR="009B39C9">
        <w:t xml:space="preserve"> == 12350 L / hour</w:t>
      </w:r>
      <w:r w:rsidR="00E06039">
        <w:t>]</w:t>
      </w:r>
    </w:p>
    <w:p w14:paraId="3502067A" w14:textId="77777777" w:rsidR="008905F2" w:rsidRDefault="008905F2" w:rsidP="006F5A4C">
      <w:pPr>
        <w:pStyle w:val="ListParagraph"/>
        <w:numPr>
          <w:ilvl w:val="0"/>
          <w:numId w:val="1"/>
        </w:numPr>
      </w:pPr>
      <w:r>
        <w:t>Saturated, hot air</w:t>
      </w:r>
      <w:r w:rsidR="00E06039">
        <w:t xml:space="preserve"> [2074732 L</w:t>
      </w:r>
      <w:r w:rsidR="009B39C9">
        <w:t xml:space="preserve"> == 12350 L / hour</w:t>
      </w:r>
      <w:r w:rsidR="00E06039">
        <w:t>]</w:t>
      </w:r>
      <w:commentRangeEnd w:id="2"/>
      <w:r w:rsidR="00D520D6">
        <w:rPr>
          <w:rStyle w:val="CommentReference"/>
        </w:rPr>
        <w:commentReference w:id="2"/>
      </w:r>
    </w:p>
    <w:p w14:paraId="29BF5601" w14:textId="77777777" w:rsidR="008905F2" w:rsidRDefault="003D5862" w:rsidP="006F5A4C">
      <w:pPr>
        <w:pStyle w:val="ListParagraph"/>
        <w:numPr>
          <w:ilvl w:val="0"/>
          <w:numId w:val="1"/>
        </w:numPr>
      </w:pPr>
      <w:commentRangeStart w:id="3"/>
      <w:r>
        <w:t>Dried leather</w:t>
      </w:r>
      <w:r w:rsidR="006D583A">
        <w:t xml:space="preserve"> (3 </w:t>
      </w:r>
      <w:proofErr w:type="spellStart"/>
      <w:r w:rsidR="006D583A">
        <w:t>ft</w:t>
      </w:r>
      <w:proofErr w:type="spellEnd"/>
      <w:r w:rsidR="006D583A">
        <w:t xml:space="preserve"> x 6 </w:t>
      </w:r>
      <w:proofErr w:type="spellStart"/>
      <w:r w:rsidR="006D583A">
        <w:t>ft</w:t>
      </w:r>
      <w:proofErr w:type="spellEnd"/>
      <w:r w:rsidR="006D583A">
        <w:t xml:space="preserve"> x 0.007 </w:t>
      </w:r>
      <w:proofErr w:type="spellStart"/>
      <w:r w:rsidR="006D583A">
        <w:t>ft</w:t>
      </w:r>
      <w:proofErr w:type="spellEnd"/>
      <w:r w:rsidR="006D583A">
        <w:t>)</w:t>
      </w:r>
      <w:commentRangeEnd w:id="3"/>
      <w:r w:rsidR="00D520D6">
        <w:rPr>
          <w:rStyle w:val="CommentReference"/>
        </w:rPr>
        <w:commentReference w:id="3"/>
      </w:r>
    </w:p>
    <w:p w14:paraId="2C533C7B" w14:textId="77777777" w:rsidR="00E06039" w:rsidRDefault="003D5862" w:rsidP="00546753">
      <w:pPr>
        <w:pStyle w:val="ListParagraph"/>
        <w:numPr>
          <w:ilvl w:val="0"/>
          <w:numId w:val="1"/>
        </w:numPr>
      </w:pPr>
      <w:r>
        <w:t>Fresh chromium (III) sulfate</w:t>
      </w:r>
      <w:r w:rsidR="00E06039">
        <w:t xml:space="preserve"> [4 L]</w:t>
      </w:r>
    </w:p>
    <w:p w14:paraId="1044058A" w14:textId="77777777" w:rsidR="003D5862" w:rsidRDefault="003D5862" w:rsidP="00546753">
      <w:pPr>
        <w:pStyle w:val="ListParagraph"/>
        <w:numPr>
          <w:ilvl w:val="0"/>
          <w:numId w:val="1"/>
        </w:numPr>
      </w:pPr>
      <w:r>
        <w:t>Recycled chromium (III) sulfate</w:t>
      </w:r>
      <w:r w:rsidR="00E06039">
        <w:t xml:space="preserve"> [1 L]</w:t>
      </w:r>
    </w:p>
    <w:p w14:paraId="1C954438" w14:textId="77777777" w:rsidR="003D5862" w:rsidRDefault="003D5862" w:rsidP="006F5A4C">
      <w:pPr>
        <w:pStyle w:val="ListParagraph"/>
        <w:numPr>
          <w:ilvl w:val="0"/>
          <w:numId w:val="1"/>
        </w:numPr>
      </w:pPr>
      <w:r>
        <w:t>Purge chromium (III) sulfate</w:t>
      </w:r>
      <w:r w:rsidR="00E06039">
        <w:t xml:space="preserve"> [1 L]</w:t>
      </w:r>
    </w:p>
    <w:p w14:paraId="2566DDF4" w14:textId="77777777" w:rsidR="003D5862" w:rsidRDefault="003D5862" w:rsidP="006F5A4C">
      <w:pPr>
        <w:pStyle w:val="ListParagraph"/>
        <w:numPr>
          <w:ilvl w:val="0"/>
          <w:numId w:val="1"/>
        </w:numPr>
      </w:pPr>
      <w:r>
        <w:t>Fresh additives (coloring, odor)</w:t>
      </w:r>
      <w:r w:rsidR="00E06039">
        <w:t xml:space="preserve"> [ 3.5 L]</w:t>
      </w:r>
    </w:p>
    <w:p w14:paraId="765DA9A9" w14:textId="77777777" w:rsidR="003D5862" w:rsidRDefault="003D5862" w:rsidP="006F5A4C">
      <w:pPr>
        <w:pStyle w:val="ListParagraph"/>
        <w:numPr>
          <w:ilvl w:val="0"/>
          <w:numId w:val="1"/>
        </w:numPr>
      </w:pPr>
      <w:r>
        <w:t>Recycled additives (coloring, odor)</w:t>
      </w:r>
      <w:r w:rsidR="00E06039">
        <w:t xml:space="preserve"> [0.5 L]</w:t>
      </w:r>
    </w:p>
    <w:p w14:paraId="0242B84D" w14:textId="77777777" w:rsidR="003D5862" w:rsidRDefault="003D5862" w:rsidP="006F5A4C">
      <w:pPr>
        <w:pStyle w:val="ListParagraph"/>
        <w:numPr>
          <w:ilvl w:val="0"/>
          <w:numId w:val="1"/>
        </w:numPr>
      </w:pPr>
      <w:r>
        <w:t>Purge additives (coloring, odor)</w:t>
      </w:r>
      <w:r w:rsidR="00E06039">
        <w:t xml:space="preserve"> [0.5 L]</w:t>
      </w:r>
    </w:p>
    <w:p w14:paraId="54A517D8" w14:textId="77777777" w:rsidR="003D5862" w:rsidRDefault="003D5862" w:rsidP="006F5A4C">
      <w:pPr>
        <w:pStyle w:val="ListParagraph"/>
        <w:numPr>
          <w:ilvl w:val="0"/>
          <w:numId w:val="1"/>
        </w:numPr>
      </w:pPr>
      <w:r>
        <w:t>Fresh preservatives (calcium propionate, sodium nitrate, sodium nitrite, sulfites)</w:t>
      </w:r>
      <w:r w:rsidR="00E06039">
        <w:t xml:space="preserve"> [3.5 L]</w:t>
      </w:r>
    </w:p>
    <w:p w14:paraId="5C90AA50" w14:textId="77777777" w:rsidR="003D5862" w:rsidRDefault="003D5862" w:rsidP="006F5A4C">
      <w:pPr>
        <w:pStyle w:val="ListParagraph"/>
        <w:numPr>
          <w:ilvl w:val="0"/>
          <w:numId w:val="1"/>
        </w:numPr>
      </w:pPr>
      <w:r>
        <w:t>Recycled preservatives (calcium propionate, sodium nitrate, sodium nitrite, sulfites)</w:t>
      </w:r>
      <w:r w:rsidR="00E06039">
        <w:t xml:space="preserve"> [0.5 L]</w:t>
      </w:r>
    </w:p>
    <w:p w14:paraId="34E29EAC" w14:textId="77777777" w:rsidR="003D5862" w:rsidRDefault="003D5862" w:rsidP="006F5A4C">
      <w:pPr>
        <w:pStyle w:val="ListParagraph"/>
        <w:numPr>
          <w:ilvl w:val="0"/>
          <w:numId w:val="1"/>
        </w:numPr>
      </w:pPr>
      <w:r>
        <w:t>Purge preservatives (calcium propionate, sodium nitrate, sodium nitrite, sulfites)</w:t>
      </w:r>
      <w:r w:rsidR="00E06039">
        <w:t xml:space="preserve"> [0.5 L]</w:t>
      </w:r>
    </w:p>
    <w:p w14:paraId="74EDFDA1" w14:textId="77777777" w:rsidR="003D5862" w:rsidRDefault="003D5862" w:rsidP="006F5A4C">
      <w:pPr>
        <w:pStyle w:val="ListParagraph"/>
        <w:numPr>
          <w:ilvl w:val="0"/>
          <w:numId w:val="1"/>
        </w:numPr>
      </w:pPr>
      <w:r>
        <w:t>Tanned hide</w:t>
      </w:r>
      <w:r w:rsidR="00E06039">
        <w:t xml:space="preserve"> (3 </w:t>
      </w:r>
      <w:proofErr w:type="spellStart"/>
      <w:r w:rsidR="00E06039">
        <w:t>ft</w:t>
      </w:r>
      <w:proofErr w:type="spellEnd"/>
      <w:r w:rsidR="00E06039">
        <w:t xml:space="preserve"> x 6 </w:t>
      </w:r>
      <w:proofErr w:type="spellStart"/>
      <w:r w:rsidR="00E06039">
        <w:t>ft</w:t>
      </w:r>
      <w:proofErr w:type="spellEnd"/>
      <w:r w:rsidR="00E06039">
        <w:t xml:space="preserve"> x 0.007 </w:t>
      </w:r>
      <w:proofErr w:type="spellStart"/>
      <w:r w:rsidR="00E06039">
        <w:t>ft</w:t>
      </w:r>
      <w:proofErr w:type="spellEnd"/>
      <w:r w:rsidR="00E06039">
        <w:t>)</w:t>
      </w:r>
    </w:p>
    <w:p w14:paraId="6927FED3" w14:textId="77777777" w:rsidR="003D5862" w:rsidRDefault="003D5862" w:rsidP="006F5A4C">
      <w:pPr>
        <w:pStyle w:val="ListParagraph"/>
        <w:numPr>
          <w:ilvl w:val="0"/>
          <w:numId w:val="1"/>
        </w:numPr>
      </w:pPr>
      <w:r>
        <w:t>Fresh wax</w:t>
      </w:r>
      <w:r w:rsidR="00E06039">
        <w:t xml:space="preserve"> [</w:t>
      </w:r>
      <w:r w:rsidR="009763D0">
        <w:t>1.8 L]</w:t>
      </w:r>
    </w:p>
    <w:p w14:paraId="3E67CFE0" w14:textId="77777777" w:rsidR="003D5862" w:rsidRDefault="003D5862" w:rsidP="006F5A4C">
      <w:pPr>
        <w:pStyle w:val="ListParagraph"/>
        <w:numPr>
          <w:ilvl w:val="0"/>
          <w:numId w:val="1"/>
        </w:numPr>
      </w:pPr>
      <w:r>
        <w:t>Recycled wax</w:t>
      </w:r>
      <w:r w:rsidR="009763D0">
        <w:t xml:space="preserve"> [0.20 L]</w:t>
      </w:r>
    </w:p>
    <w:p w14:paraId="2F9E9B71" w14:textId="77777777" w:rsidR="003D5862" w:rsidRDefault="003D5862" w:rsidP="006F5A4C">
      <w:pPr>
        <w:pStyle w:val="ListParagraph"/>
        <w:numPr>
          <w:ilvl w:val="0"/>
          <w:numId w:val="1"/>
        </w:numPr>
      </w:pPr>
      <w:r>
        <w:t>Purge wax</w:t>
      </w:r>
      <w:r w:rsidR="009763D0">
        <w:t xml:space="preserve"> [0.05 L]</w:t>
      </w:r>
    </w:p>
    <w:p w14:paraId="72BE1A6F" w14:textId="77777777" w:rsidR="003D5862" w:rsidRDefault="003D5862" w:rsidP="006F5A4C">
      <w:pPr>
        <w:pStyle w:val="ListParagraph"/>
        <w:numPr>
          <w:ilvl w:val="0"/>
          <w:numId w:val="1"/>
        </w:numPr>
      </w:pPr>
      <w:r>
        <w:t>Finished product – leather</w:t>
      </w:r>
      <w:r w:rsidR="009763D0">
        <w:t xml:space="preserve"> (3 </w:t>
      </w:r>
      <w:proofErr w:type="spellStart"/>
      <w:r w:rsidR="009763D0">
        <w:t>ft</w:t>
      </w:r>
      <w:proofErr w:type="spellEnd"/>
      <w:r w:rsidR="009763D0">
        <w:t xml:space="preserve"> x 6 </w:t>
      </w:r>
      <w:proofErr w:type="spellStart"/>
      <w:r w:rsidR="009763D0">
        <w:t>ft</w:t>
      </w:r>
      <w:proofErr w:type="spellEnd"/>
      <w:r w:rsidR="009763D0">
        <w:t xml:space="preserve"> x 0.0105 </w:t>
      </w:r>
      <w:proofErr w:type="spellStart"/>
      <w:r w:rsidR="009763D0">
        <w:t>ft</w:t>
      </w:r>
      <w:proofErr w:type="spellEnd"/>
      <w:r w:rsidR="009763D0">
        <w:t>)</w:t>
      </w:r>
    </w:p>
    <w:p w14:paraId="0209131B" w14:textId="77777777" w:rsidR="00057461" w:rsidRDefault="00057461" w:rsidP="003C1BA7">
      <w:r>
        <w:lastRenderedPageBreak/>
        <w:t>Description of Process at Each Step:</w:t>
      </w:r>
    </w:p>
    <w:p w14:paraId="312EB32C" w14:textId="77777777" w:rsidR="00057461" w:rsidRDefault="00057461" w:rsidP="00057461">
      <w:pPr>
        <w:pStyle w:val="ListParagraph"/>
        <w:numPr>
          <w:ilvl w:val="0"/>
          <w:numId w:val="3"/>
        </w:numPr>
      </w:pPr>
      <w:r>
        <w:t>Incubator I: sets of DNA, epithelial cells, and restriction enzymes are placed in the incubator for 12 hours to allow the restriction enzymes to cut the DNA of the epithelial cells and the sets of DNA to be inserted into the cells. Due to the sticky ends of the cut DNA and DNA to be inserted, the cells are engineered to produce the type of collagen de</w:t>
      </w:r>
      <w:r w:rsidR="00B20F9D">
        <w:t>sired for the leather of the final product.</w:t>
      </w:r>
    </w:p>
    <w:p w14:paraId="679C79F3" w14:textId="77777777" w:rsidR="00057461" w:rsidRDefault="00057461" w:rsidP="00057461">
      <w:pPr>
        <w:pStyle w:val="ListParagraph"/>
        <w:numPr>
          <w:ilvl w:val="0"/>
          <w:numId w:val="3"/>
        </w:numPr>
      </w:pPr>
      <w:r>
        <w:t>Incubator II:</w:t>
      </w:r>
      <w:r w:rsidR="00B20F9D">
        <w:t xml:space="preserve"> The cells are given nutrients and additives and allowed to multiply.</w:t>
      </w:r>
    </w:p>
    <w:p w14:paraId="78FF3D62" w14:textId="77777777" w:rsidR="00057461" w:rsidRDefault="00057461" w:rsidP="00057461">
      <w:pPr>
        <w:pStyle w:val="ListParagraph"/>
        <w:numPr>
          <w:ilvl w:val="0"/>
          <w:numId w:val="3"/>
        </w:numPr>
      </w:pPr>
      <w:proofErr w:type="spellStart"/>
      <w:r>
        <w:t>Bioprinter</w:t>
      </w:r>
      <w:proofErr w:type="spellEnd"/>
      <w:r>
        <w:t>:</w:t>
      </w:r>
      <w:r w:rsidR="00B20F9D">
        <w:t xml:space="preserve"> The cells are packed into “cartridges” in the </w:t>
      </w:r>
      <w:proofErr w:type="spellStart"/>
      <w:r w:rsidR="00B20F9D">
        <w:t>bioprinter</w:t>
      </w:r>
      <w:proofErr w:type="spellEnd"/>
      <w:r w:rsidR="00B20F9D">
        <w:t xml:space="preserve">. The </w:t>
      </w:r>
      <w:proofErr w:type="spellStart"/>
      <w:r w:rsidR="00B20F9D">
        <w:t>bioprinter</w:t>
      </w:r>
      <w:proofErr w:type="spellEnd"/>
      <w:r w:rsidR="00B20F9D">
        <w:t xml:space="preserve"> is programmed to “print” the cells onto the substrate scaffold into the desired structure.</w:t>
      </w:r>
    </w:p>
    <w:p w14:paraId="72E2DE32" w14:textId="77777777" w:rsidR="00057461" w:rsidRDefault="00057461" w:rsidP="00057461">
      <w:pPr>
        <w:pStyle w:val="ListParagraph"/>
        <w:numPr>
          <w:ilvl w:val="0"/>
          <w:numId w:val="3"/>
        </w:numPr>
      </w:pPr>
      <w:r>
        <w:t>Substrate Scaffold:</w:t>
      </w:r>
      <w:r w:rsidR="00B20F9D">
        <w:t xml:space="preserve"> The substrate scaffold gives the cells the nutrients and additives needed to continue to multiply and fill out the </w:t>
      </w:r>
      <w:r w:rsidR="009B39C9" w:rsidRPr="009B39C9">
        <w:rPr>
          <w:noProof/>
        </w:rPr>
        <w:t>scaffold</w:t>
      </w:r>
      <w:r w:rsidR="00B20F9D">
        <w:t xml:space="preserve"> while creating the collagen desired. A layer of collagen is produced.</w:t>
      </w:r>
    </w:p>
    <w:p w14:paraId="04731F46" w14:textId="77777777" w:rsidR="00057461" w:rsidRDefault="00057461" w:rsidP="00057461">
      <w:pPr>
        <w:pStyle w:val="ListParagraph"/>
        <w:numPr>
          <w:ilvl w:val="0"/>
          <w:numId w:val="3"/>
        </w:numPr>
      </w:pPr>
      <w:r>
        <w:t>Bath:</w:t>
      </w:r>
      <w:r w:rsidR="00B20F9D">
        <w:t xml:space="preserve"> The layer of collagen is cleaned of any residue left from the substrate scaffold, additives, and nutrients.</w:t>
      </w:r>
    </w:p>
    <w:p w14:paraId="4F8384B0" w14:textId="77777777" w:rsidR="00057461" w:rsidRDefault="00057461" w:rsidP="00057461">
      <w:pPr>
        <w:pStyle w:val="ListParagraph"/>
        <w:numPr>
          <w:ilvl w:val="0"/>
          <w:numId w:val="3"/>
        </w:numPr>
      </w:pPr>
      <w:r>
        <w:t>Layer compressor:</w:t>
      </w:r>
      <w:r w:rsidR="00B20F9D">
        <w:t xml:space="preserve"> Anywhere from 1 to 49 more layers of collagen are added onto the first layer and allowed to sit. The wet collagen coagulates into one large layer.</w:t>
      </w:r>
    </w:p>
    <w:p w14:paraId="03863FFD" w14:textId="77777777" w:rsidR="00057461" w:rsidRDefault="00057461" w:rsidP="00057461">
      <w:pPr>
        <w:pStyle w:val="ListParagraph"/>
        <w:numPr>
          <w:ilvl w:val="0"/>
          <w:numId w:val="3"/>
        </w:numPr>
      </w:pPr>
      <w:r>
        <w:t>Evaporator:</w:t>
      </w:r>
      <w:r w:rsidR="00B20F9D">
        <w:t xml:space="preserve"> The wet collagen is put through the evaporator to take out all of the water and create a much thinner layer of collagen.</w:t>
      </w:r>
    </w:p>
    <w:p w14:paraId="50517D8A" w14:textId="77777777" w:rsidR="00057461" w:rsidRDefault="00057461" w:rsidP="00057461">
      <w:pPr>
        <w:pStyle w:val="ListParagraph"/>
        <w:numPr>
          <w:ilvl w:val="0"/>
          <w:numId w:val="3"/>
        </w:numPr>
      </w:pPr>
      <w:r>
        <w:t>Reactor:</w:t>
      </w:r>
      <w:r w:rsidR="00B20F9D">
        <w:t xml:space="preserve"> The collagen is tanned in the reactor with chromium (III) sulfate like a traditional hide would be. Color and odor additives, as well as preservatives, are added here as well to attain the desired appearance of the leather.</w:t>
      </w:r>
    </w:p>
    <w:p w14:paraId="6149EC8D" w14:textId="77777777" w:rsidR="00057461" w:rsidRDefault="00057461" w:rsidP="00057461">
      <w:pPr>
        <w:pStyle w:val="ListParagraph"/>
        <w:numPr>
          <w:ilvl w:val="0"/>
          <w:numId w:val="3"/>
        </w:numPr>
      </w:pPr>
      <w:proofErr w:type="spellStart"/>
      <w:r>
        <w:t>Waxer</w:t>
      </w:r>
      <w:proofErr w:type="spellEnd"/>
      <w:r>
        <w:t>:</w:t>
      </w:r>
      <w:r w:rsidR="00B20F9D">
        <w:t xml:space="preserve"> A thin wax coat is added to the leather to protect it. This is the final product. </w:t>
      </w:r>
    </w:p>
    <w:p w14:paraId="6C04B9C2" w14:textId="77777777" w:rsidR="00057461" w:rsidRDefault="00057461" w:rsidP="003C1BA7"/>
    <w:p w14:paraId="0C572DD5" w14:textId="77777777" w:rsidR="003C1BA7" w:rsidRDefault="009763D0" w:rsidP="003C1BA7">
      <w:r w:rsidRPr="00B20F9D">
        <w:rPr>
          <w:u w:val="single"/>
        </w:rPr>
        <w:t xml:space="preserve">Estimated </w:t>
      </w:r>
      <w:r w:rsidR="003C1BA7">
        <w:t>Times:</w:t>
      </w:r>
    </w:p>
    <w:p w14:paraId="0785FCA7" w14:textId="77777777" w:rsidR="003C1BA7" w:rsidRDefault="003C1BA7" w:rsidP="003C1BA7">
      <w:pPr>
        <w:pStyle w:val="ListParagraph"/>
        <w:numPr>
          <w:ilvl w:val="0"/>
          <w:numId w:val="2"/>
        </w:numPr>
      </w:pPr>
      <w:r>
        <w:t>Incubator I:</w:t>
      </w:r>
      <w:r w:rsidR="002F6782">
        <w:t xml:space="preserve"> 12 hours</w:t>
      </w:r>
    </w:p>
    <w:p w14:paraId="3A3A55F4" w14:textId="77777777" w:rsidR="003C1BA7" w:rsidRDefault="003C1BA7" w:rsidP="003C1BA7">
      <w:pPr>
        <w:pStyle w:val="ListParagraph"/>
        <w:numPr>
          <w:ilvl w:val="0"/>
          <w:numId w:val="2"/>
        </w:numPr>
      </w:pPr>
      <w:r>
        <w:t>Incubator II:</w:t>
      </w:r>
      <w:r w:rsidR="002F6782">
        <w:t xml:space="preserve"> </w:t>
      </w:r>
      <w:r w:rsidR="00FE0B80">
        <w:t>1 week</w:t>
      </w:r>
    </w:p>
    <w:p w14:paraId="6B004FD3" w14:textId="77777777" w:rsidR="003C1BA7" w:rsidRDefault="003C1BA7" w:rsidP="003C1BA7">
      <w:pPr>
        <w:pStyle w:val="ListParagraph"/>
        <w:numPr>
          <w:ilvl w:val="0"/>
          <w:numId w:val="2"/>
        </w:numPr>
      </w:pPr>
      <w:proofErr w:type="spellStart"/>
      <w:r>
        <w:t>Bioprinter</w:t>
      </w:r>
      <w:proofErr w:type="spellEnd"/>
      <w:r>
        <w:t>:</w:t>
      </w:r>
      <w:r w:rsidR="00336629">
        <w:t xml:space="preserve"> 18.5 hours</w:t>
      </w:r>
    </w:p>
    <w:p w14:paraId="060337DC" w14:textId="77777777" w:rsidR="003C1BA7" w:rsidRDefault="003C1BA7" w:rsidP="003C1BA7">
      <w:pPr>
        <w:pStyle w:val="ListParagraph"/>
        <w:numPr>
          <w:ilvl w:val="0"/>
          <w:numId w:val="2"/>
        </w:numPr>
      </w:pPr>
      <w:r>
        <w:t>Substrate scaffold:</w:t>
      </w:r>
      <w:r w:rsidR="00336629">
        <w:t xml:space="preserve"> 25 days</w:t>
      </w:r>
    </w:p>
    <w:p w14:paraId="44829D1B" w14:textId="77777777" w:rsidR="003C1BA7" w:rsidRDefault="003C1BA7" w:rsidP="003C1BA7">
      <w:pPr>
        <w:pStyle w:val="ListParagraph"/>
        <w:numPr>
          <w:ilvl w:val="0"/>
          <w:numId w:val="2"/>
        </w:numPr>
      </w:pPr>
      <w:r>
        <w:t>Bath:</w:t>
      </w:r>
      <w:r w:rsidR="00E06039">
        <w:t xml:space="preserve"> 1 hour</w:t>
      </w:r>
    </w:p>
    <w:p w14:paraId="61D1F8C3" w14:textId="77777777" w:rsidR="003C1BA7" w:rsidRDefault="003C1BA7" w:rsidP="003C1BA7">
      <w:pPr>
        <w:pStyle w:val="ListParagraph"/>
        <w:numPr>
          <w:ilvl w:val="0"/>
          <w:numId w:val="2"/>
        </w:numPr>
      </w:pPr>
      <w:r>
        <w:t>Layer compressor:</w:t>
      </w:r>
      <w:r w:rsidR="00E06039">
        <w:t xml:space="preserve"> 3 hours</w:t>
      </w:r>
    </w:p>
    <w:p w14:paraId="4F413684" w14:textId="77777777" w:rsidR="003C1BA7" w:rsidRDefault="003C1BA7" w:rsidP="003C1BA7">
      <w:pPr>
        <w:pStyle w:val="ListParagraph"/>
        <w:numPr>
          <w:ilvl w:val="0"/>
          <w:numId w:val="2"/>
        </w:numPr>
      </w:pPr>
      <w:r>
        <w:t>Evaporator:</w:t>
      </w:r>
      <w:r w:rsidR="00E06039">
        <w:t xml:space="preserve"> 1 week</w:t>
      </w:r>
    </w:p>
    <w:p w14:paraId="13D55274" w14:textId="77777777" w:rsidR="003C1BA7" w:rsidRDefault="003C1BA7" w:rsidP="003C1BA7">
      <w:pPr>
        <w:pStyle w:val="ListParagraph"/>
        <w:numPr>
          <w:ilvl w:val="0"/>
          <w:numId w:val="2"/>
        </w:numPr>
      </w:pPr>
      <w:r>
        <w:t>Reactor:</w:t>
      </w:r>
      <w:r w:rsidR="00E06039">
        <w:t xml:space="preserve"> </w:t>
      </w:r>
      <w:r w:rsidR="009763D0">
        <w:t>12 hours</w:t>
      </w:r>
    </w:p>
    <w:p w14:paraId="79C8E036" w14:textId="77777777" w:rsidR="003C1BA7" w:rsidRDefault="003C1BA7" w:rsidP="003C1BA7">
      <w:pPr>
        <w:pStyle w:val="ListParagraph"/>
        <w:numPr>
          <w:ilvl w:val="0"/>
          <w:numId w:val="2"/>
        </w:numPr>
      </w:pPr>
      <w:proofErr w:type="spellStart"/>
      <w:r>
        <w:t>Waxer</w:t>
      </w:r>
      <w:proofErr w:type="spellEnd"/>
      <w:r>
        <w:t>:</w:t>
      </w:r>
      <w:r w:rsidR="009763D0">
        <w:t xml:space="preserve"> 1.2 hours</w:t>
      </w:r>
    </w:p>
    <w:p w14:paraId="2A4E810A" w14:textId="77777777" w:rsidR="009763D0" w:rsidRDefault="009763D0" w:rsidP="009763D0">
      <w:r>
        <w:t xml:space="preserve">Total </w:t>
      </w:r>
      <w:r w:rsidRPr="00B20F9D">
        <w:rPr>
          <w:u w:val="single"/>
        </w:rPr>
        <w:t xml:space="preserve">Estimated </w:t>
      </w:r>
      <w:r>
        <w:t xml:space="preserve">Time: 41 days to produce one piece of leather 3ft x 6 </w:t>
      </w:r>
      <w:proofErr w:type="spellStart"/>
      <w:r>
        <w:t>ft</w:t>
      </w:r>
      <w:proofErr w:type="spellEnd"/>
      <w:r>
        <w:t xml:space="preserve"> x 0.0105 </w:t>
      </w:r>
      <w:proofErr w:type="spellStart"/>
      <w:r>
        <w:t>ft</w:t>
      </w:r>
      <w:proofErr w:type="spellEnd"/>
      <w:r>
        <w:t xml:space="preserve"> from 25,000 cells!</w:t>
      </w:r>
    </w:p>
    <w:p w14:paraId="20B91535" w14:textId="77777777" w:rsidR="003C1BA7" w:rsidRPr="007072D7" w:rsidRDefault="003C1BA7" w:rsidP="003C1BA7"/>
    <w:sectPr w:rsidR="003C1BA7" w:rsidRPr="007072D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athryn Atherton" w:date="2016-10-28T13:35:00Z" w:initials="KA">
    <w:p w14:paraId="3E14AEA9" w14:textId="77777777" w:rsidR="00D520D6" w:rsidRDefault="00D520D6">
      <w:pPr>
        <w:pStyle w:val="CommentText"/>
      </w:pPr>
      <w:r>
        <w:rPr>
          <w:rStyle w:val="CommentReference"/>
        </w:rPr>
        <w:annotationRef/>
      </w:r>
      <w:r>
        <w:t>Change scale to start with 1,000 cells, then build up to 25,000… etc.</w:t>
      </w:r>
    </w:p>
  </w:comment>
  <w:comment w:id="2" w:author="Kathryn Atherton" w:date="2016-10-28T13:37:00Z" w:initials="KA">
    <w:p w14:paraId="3A7D6ED9" w14:textId="77777777" w:rsidR="00D520D6" w:rsidRDefault="00D520D6">
      <w:pPr>
        <w:pStyle w:val="CommentText"/>
      </w:pPr>
      <w:r>
        <w:rPr>
          <w:rStyle w:val="CommentReference"/>
        </w:rPr>
        <w:annotationRef/>
      </w:r>
      <w:r>
        <w:t>Fix the math here.</w:t>
      </w:r>
      <w:r w:rsidR="0089641D">
        <w:t xml:space="preserve"> Change the temperature of the air going in to 150 C. figure out how much heat is lost to the leather…</w:t>
      </w:r>
    </w:p>
  </w:comment>
  <w:comment w:id="3" w:author="Kathryn Atherton" w:date="2016-10-28T13:37:00Z" w:initials="KA">
    <w:p w14:paraId="7912526C" w14:textId="77777777" w:rsidR="00D520D6" w:rsidRDefault="00D520D6">
      <w:pPr>
        <w:pStyle w:val="CommentText"/>
      </w:pPr>
      <w:r>
        <w:rPr>
          <w:rStyle w:val="CommentReference"/>
        </w:rPr>
        <w:annotationRef/>
      </w:r>
      <w:r>
        <w:t xml:space="preserve">Cool the leather… do that math </w:t>
      </w:r>
      <w:r>
        <w:sym w:font="Wingdings" w:char="F04C"/>
      </w:r>
    </w:p>
    <w:p w14:paraId="4EF0E009" w14:textId="77777777" w:rsidR="0089641D" w:rsidRDefault="0089641D">
      <w:pPr>
        <w:pStyle w:val="CommentText"/>
      </w:pPr>
      <w:r>
        <w:t xml:space="preserve">Use water for cool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14AEA9" w15:done="0"/>
  <w15:commentEx w15:paraId="3A7D6ED9" w15:done="0"/>
  <w15:commentEx w15:paraId="4EF0E00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66BA6"/>
    <w:multiLevelType w:val="hybridMultilevel"/>
    <w:tmpl w:val="2738D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30785"/>
    <w:multiLevelType w:val="hybridMultilevel"/>
    <w:tmpl w:val="4530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022E3B"/>
    <w:multiLevelType w:val="hybridMultilevel"/>
    <w:tmpl w:val="B79E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hryn Atherton">
    <w15:presenceInfo w15:providerId="Windows Live" w15:userId="a6815758e2b5d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NLc0Nzc3NbUwNLFU0lEKTi0uzszPAykwrQUAAwsZ6SwAAAA="/>
  </w:docVars>
  <w:rsids>
    <w:rsidRoot w:val="007072D7"/>
    <w:rsid w:val="00057461"/>
    <w:rsid w:val="002F6782"/>
    <w:rsid w:val="00336629"/>
    <w:rsid w:val="0039614F"/>
    <w:rsid w:val="003C1BA7"/>
    <w:rsid w:val="003D5862"/>
    <w:rsid w:val="0044691E"/>
    <w:rsid w:val="00546753"/>
    <w:rsid w:val="005D663D"/>
    <w:rsid w:val="006C2BC7"/>
    <w:rsid w:val="006D583A"/>
    <w:rsid w:val="006F5A4C"/>
    <w:rsid w:val="007072D7"/>
    <w:rsid w:val="0071689A"/>
    <w:rsid w:val="007A7B60"/>
    <w:rsid w:val="008842CC"/>
    <w:rsid w:val="008905F2"/>
    <w:rsid w:val="0089641D"/>
    <w:rsid w:val="009763D0"/>
    <w:rsid w:val="009B39C9"/>
    <w:rsid w:val="009D15C7"/>
    <w:rsid w:val="00B20F9D"/>
    <w:rsid w:val="00D520D6"/>
    <w:rsid w:val="00E06039"/>
    <w:rsid w:val="00EB68E2"/>
    <w:rsid w:val="00EE3DB0"/>
    <w:rsid w:val="00FE0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4E3CE"/>
  <w15:chartTrackingRefBased/>
  <w15:docId w15:val="{6D54B529-63CC-4764-8187-15CB06998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A7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A4C"/>
    <w:pPr>
      <w:ind w:left="720"/>
      <w:contextualSpacing/>
    </w:pPr>
  </w:style>
  <w:style w:type="character" w:styleId="CommentReference">
    <w:name w:val="annotation reference"/>
    <w:basedOn w:val="DefaultParagraphFont"/>
    <w:uiPriority w:val="99"/>
    <w:semiHidden/>
    <w:unhideWhenUsed/>
    <w:rsid w:val="00D520D6"/>
    <w:rPr>
      <w:sz w:val="16"/>
      <w:szCs w:val="16"/>
    </w:rPr>
  </w:style>
  <w:style w:type="paragraph" w:styleId="CommentText">
    <w:name w:val="annotation text"/>
    <w:basedOn w:val="Normal"/>
    <w:link w:val="CommentTextChar"/>
    <w:uiPriority w:val="99"/>
    <w:semiHidden/>
    <w:unhideWhenUsed/>
    <w:rsid w:val="00D520D6"/>
    <w:pPr>
      <w:spacing w:line="240" w:lineRule="auto"/>
    </w:pPr>
    <w:rPr>
      <w:sz w:val="20"/>
      <w:szCs w:val="20"/>
    </w:rPr>
  </w:style>
  <w:style w:type="character" w:customStyle="1" w:styleId="CommentTextChar">
    <w:name w:val="Comment Text Char"/>
    <w:basedOn w:val="DefaultParagraphFont"/>
    <w:link w:val="CommentText"/>
    <w:uiPriority w:val="99"/>
    <w:semiHidden/>
    <w:rsid w:val="00D520D6"/>
    <w:rPr>
      <w:sz w:val="20"/>
      <w:szCs w:val="20"/>
    </w:rPr>
  </w:style>
  <w:style w:type="paragraph" w:styleId="CommentSubject">
    <w:name w:val="annotation subject"/>
    <w:basedOn w:val="CommentText"/>
    <w:next w:val="CommentText"/>
    <w:link w:val="CommentSubjectChar"/>
    <w:uiPriority w:val="99"/>
    <w:semiHidden/>
    <w:unhideWhenUsed/>
    <w:rsid w:val="00D520D6"/>
    <w:rPr>
      <w:b/>
      <w:bCs/>
    </w:rPr>
  </w:style>
  <w:style w:type="character" w:customStyle="1" w:styleId="CommentSubjectChar">
    <w:name w:val="Comment Subject Char"/>
    <w:basedOn w:val="CommentTextChar"/>
    <w:link w:val="CommentSubject"/>
    <w:uiPriority w:val="99"/>
    <w:semiHidden/>
    <w:rsid w:val="00D520D6"/>
    <w:rPr>
      <w:b/>
      <w:bCs/>
      <w:sz w:val="20"/>
      <w:szCs w:val="20"/>
    </w:rPr>
  </w:style>
  <w:style w:type="paragraph" w:styleId="BalloonText">
    <w:name w:val="Balloon Text"/>
    <w:basedOn w:val="Normal"/>
    <w:link w:val="BalloonTextChar"/>
    <w:uiPriority w:val="99"/>
    <w:semiHidden/>
    <w:unhideWhenUsed/>
    <w:rsid w:val="00D52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0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1</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15</cp:revision>
  <dcterms:created xsi:type="dcterms:W3CDTF">2016-10-11T22:19:00Z</dcterms:created>
  <dcterms:modified xsi:type="dcterms:W3CDTF">2016-10-28T18:22:00Z</dcterms:modified>
</cp:coreProperties>
</file>